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3F207" w14:textId="59E27EDD" w:rsidR="00183586" w:rsidRPr="00183586" w:rsidRDefault="000C02D3" w:rsidP="00183586">
      <w:pPr>
        <w:tabs>
          <w:tab w:val="left" w:pos="3930"/>
        </w:tabs>
        <w:jc w:val="right"/>
        <w:rPr>
          <w:rFonts w:eastAsia="MS Mincho"/>
          <w:b/>
          <w:bCs/>
        </w:rPr>
      </w:pPr>
      <w:bookmarkStart w:id="0" w:name="_GoBack"/>
      <w:bookmarkEnd w:id="0"/>
      <w:r w:rsidRPr="00183586">
        <w:rPr>
          <w:rFonts w:eastAsia="MS Mincho"/>
          <w:b/>
          <w:bCs/>
        </w:rPr>
        <w:t>OP/ADMIS/3</w:t>
      </w:r>
    </w:p>
    <w:p w14:paraId="6CCF72AF" w14:textId="77777777" w:rsidR="000C02D3" w:rsidRPr="00183586" w:rsidRDefault="000C02D3" w:rsidP="000C02D3">
      <w:pPr>
        <w:tabs>
          <w:tab w:val="left" w:pos="3930"/>
        </w:tabs>
        <w:jc w:val="right"/>
        <w:rPr>
          <w:b/>
          <w:bCs/>
        </w:rPr>
      </w:pPr>
    </w:p>
    <w:p w14:paraId="14F17B1C" w14:textId="77777777" w:rsidR="004E1681" w:rsidRPr="00183586" w:rsidRDefault="000C02D3" w:rsidP="000C02D3">
      <w:pPr>
        <w:tabs>
          <w:tab w:val="left" w:pos="3930"/>
        </w:tabs>
        <w:jc w:val="center"/>
        <w:rPr>
          <w:b/>
        </w:rPr>
      </w:pPr>
      <w:r w:rsidRPr="00183586">
        <w:rPr>
          <w:b/>
          <w:bCs/>
        </w:rPr>
        <w:t xml:space="preserve">ADMISSIONS LIST FOR </w:t>
      </w:r>
      <w:r w:rsidRPr="00183586">
        <w:rPr>
          <w:b/>
        </w:rPr>
        <w:t xml:space="preserve">NOMINATED/SPONSORED CANDIDATES IN </w:t>
      </w:r>
    </w:p>
    <w:p w14:paraId="6D6F9E87" w14:textId="7F8463B1" w:rsidR="000C02D3" w:rsidRPr="00183586" w:rsidRDefault="000C02D3" w:rsidP="000C02D3">
      <w:pPr>
        <w:tabs>
          <w:tab w:val="left" w:pos="3930"/>
        </w:tabs>
        <w:jc w:val="center"/>
        <w:rPr>
          <w:b/>
          <w:bCs/>
        </w:rPr>
      </w:pPr>
      <w:r w:rsidRPr="00183586">
        <w:rPr>
          <w:b/>
          <w:bCs/>
        </w:rPr>
        <w:t xml:space="preserve">eMASTERS DEGREE PROGRAMME </w:t>
      </w:r>
    </w:p>
    <w:p w14:paraId="6E21A417" w14:textId="77777777" w:rsidR="000C02D3" w:rsidRPr="00183586" w:rsidRDefault="000C02D3" w:rsidP="000C02D3">
      <w:pPr>
        <w:tabs>
          <w:tab w:val="left" w:pos="3930"/>
        </w:tabs>
        <w:rPr>
          <w:b/>
          <w:bCs/>
        </w:rPr>
      </w:pPr>
    </w:p>
    <w:p w14:paraId="1BA0FAB9" w14:textId="77777777" w:rsidR="000C02D3" w:rsidRPr="00183586" w:rsidRDefault="000C02D3" w:rsidP="000C02D3">
      <w:pPr>
        <w:tabs>
          <w:tab w:val="left" w:pos="3930"/>
        </w:tabs>
        <w:ind w:left="-851"/>
        <w:rPr>
          <w:b/>
          <w:bCs/>
        </w:rPr>
      </w:pPr>
    </w:p>
    <w:p w14:paraId="09BF4222" w14:textId="77777777" w:rsidR="000C02D3" w:rsidRPr="00183586" w:rsidRDefault="000C02D3" w:rsidP="000C02D3">
      <w:pPr>
        <w:tabs>
          <w:tab w:val="left" w:pos="3930"/>
        </w:tabs>
        <w:rPr>
          <w:b/>
          <w:bCs/>
        </w:rPr>
      </w:pPr>
    </w:p>
    <w:p w14:paraId="0C032C7E" w14:textId="77777777" w:rsidR="004E1681" w:rsidRPr="00183586" w:rsidRDefault="004E1681" w:rsidP="004E1681">
      <w:pPr>
        <w:tabs>
          <w:tab w:val="left" w:pos="3930"/>
        </w:tabs>
        <w:rPr>
          <w:b/>
          <w:bCs/>
        </w:rPr>
      </w:pPr>
      <w:r w:rsidRPr="00183586">
        <w:rPr>
          <w:b/>
          <w:bCs/>
        </w:rPr>
        <w:t>Academic Year:</w:t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Pr="00183586">
        <w:rPr>
          <w:b/>
          <w:bCs/>
        </w:rPr>
        <w:tab/>
        <w:t xml:space="preserve">Quarter:  </w:t>
      </w:r>
    </w:p>
    <w:p w14:paraId="70CE91B3" w14:textId="77777777" w:rsidR="004E1681" w:rsidRPr="00183586" w:rsidRDefault="004E1681" w:rsidP="004E1681">
      <w:pPr>
        <w:tabs>
          <w:tab w:val="left" w:pos="3930"/>
        </w:tabs>
        <w:rPr>
          <w:b/>
          <w:bCs/>
        </w:rPr>
      </w:pPr>
    </w:p>
    <w:p w14:paraId="3FB86C24" w14:textId="0BE213A8" w:rsidR="004E1681" w:rsidRPr="00183586" w:rsidRDefault="004E1681" w:rsidP="004E1681">
      <w:pPr>
        <w:tabs>
          <w:tab w:val="left" w:pos="3930"/>
        </w:tabs>
        <w:rPr>
          <w:b/>
          <w:bCs/>
        </w:rPr>
      </w:pPr>
      <w:r w:rsidRPr="00183586">
        <w:rPr>
          <w:b/>
          <w:bCs/>
        </w:rPr>
        <w:t>Department:</w:t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Pr="00183586">
        <w:rPr>
          <w:b/>
          <w:bCs/>
        </w:rPr>
        <w:tab/>
        <w:t>Program</w:t>
      </w:r>
      <w:r w:rsidR="00A72A6B">
        <w:rPr>
          <w:b/>
          <w:bCs/>
        </w:rPr>
        <w:t>me</w:t>
      </w:r>
      <w:r w:rsidRPr="00183586">
        <w:rPr>
          <w:b/>
          <w:bCs/>
        </w:rPr>
        <w:t>:</w:t>
      </w:r>
    </w:p>
    <w:p w14:paraId="65D59658" w14:textId="02D3A23A" w:rsidR="000C02D3" w:rsidRPr="00183586" w:rsidRDefault="000C02D3" w:rsidP="000C02D3">
      <w:pPr>
        <w:pStyle w:val="PlainText"/>
        <w:rPr>
          <w:rFonts w:ascii="Times New Roman" w:eastAsia="MS Mincho" w:hAnsi="Times New Roman"/>
          <w:sz w:val="24"/>
          <w:szCs w:val="24"/>
        </w:rPr>
      </w:pPr>
      <w:r w:rsidRPr="00183586">
        <w:rPr>
          <w:rFonts w:ascii="Times New Roman" w:eastAsia="MS Mincho" w:hAnsi="Times New Roman"/>
          <w:sz w:val="24"/>
          <w:szCs w:val="24"/>
        </w:rPr>
        <w:tab/>
        <w:t xml:space="preserve"> </w:t>
      </w:r>
    </w:p>
    <w:p w14:paraId="4DF5978B" w14:textId="77777777" w:rsidR="000C02D3" w:rsidRPr="00183586" w:rsidRDefault="000C02D3" w:rsidP="000C02D3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2513DE71" w14:textId="5BC0FD30" w:rsidR="000C02D3" w:rsidRPr="00183586" w:rsidRDefault="000C02D3" w:rsidP="000C02D3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  <w:r w:rsidRPr="00183586">
        <w:rPr>
          <w:rFonts w:ascii="Times New Roman" w:eastAsia="MS Mincho" w:hAnsi="Times New Roman"/>
          <w:sz w:val="24"/>
          <w:szCs w:val="24"/>
        </w:rPr>
        <w:t xml:space="preserve">DOPC recommends the following candidates for </w:t>
      </w:r>
      <w:r w:rsidR="004E1681" w:rsidRPr="00183586">
        <w:rPr>
          <w:rFonts w:ascii="Times New Roman" w:eastAsia="MS Mincho" w:hAnsi="Times New Roman"/>
          <w:sz w:val="24"/>
          <w:szCs w:val="24"/>
        </w:rPr>
        <w:t>admission: -</w:t>
      </w:r>
    </w:p>
    <w:p w14:paraId="15BE104B" w14:textId="77777777" w:rsidR="004E1681" w:rsidRPr="00183586" w:rsidRDefault="004E1681" w:rsidP="000C02D3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276"/>
        <w:gridCol w:w="1985"/>
        <w:gridCol w:w="1559"/>
        <w:gridCol w:w="992"/>
        <w:gridCol w:w="1843"/>
        <w:gridCol w:w="1417"/>
        <w:gridCol w:w="1418"/>
      </w:tblGrid>
      <w:tr w:rsidR="000C02D3" w:rsidRPr="00183586" w14:paraId="37845890" w14:textId="77777777" w:rsidTr="004E1681">
        <w:trPr>
          <w:trHeight w:val="524"/>
        </w:trPr>
        <w:tc>
          <w:tcPr>
            <w:tcW w:w="1276" w:type="dxa"/>
            <w:vMerge w:val="restart"/>
          </w:tcPr>
          <w:p w14:paraId="0649653A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  <w:r w:rsidRPr="00183586">
              <w:rPr>
                <w:b/>
                <w:bCs/>
              </w:rPr>
              <w:t>Sr. No.</w:t>
            </w:r>
          </w:p>
        </w:tc>
        <w:tc>
          <w:tcPr>
            <w:tcW w:w="1985" w:type="dxa"/>
            <w:vMerge w:val="restart"/>
          </w:tcPr>
          <w:p w14:paraId="48BD232F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Name</w:t>
            </w:r>
          </w:p>
        </w:tc>
        <w:tc>
          <w:tcPr>
            <w:tcW w:w="1559" w:type="dxa"/>
            <w:vMerge w:val="restart"/>
          </w:tcPr>
          <w:p w14:paraId="1AFB95FF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Category</w:t>
            </w:r>
          </w:p>
          <w:p w14:paraId="40B61BE6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(GN/EWS/</w:t>
            </w:r>
          </w:p>
          <w:p w14:paraId="25590C3D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OBC(NCL)/</w:t>
            </w:r>
          </w:p>
          <w:p w14:paraId="64375726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SC/ST)</w:t>
            </w:r>
          </w:p>
        </w:tc>
        <w:tc>
          <w:tcPr>
            <w:tcW w:w="992" w:type="dxa"/>
            <w:vMerge w:val="restart"/>
          </w:tcPr>
          <w:p w14:paraId="3A174896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Gender</w:t>
            </w:r>
          </w:p>
          <w:p w14:paraId="2A487F08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(M/F)</w:t>
            </w:r>
          </w:p>
        </w:tc>
        <w:tc>
          <w:tcPr>
            <w:tcW w:w="3260" w:type="dxa"/>
            <w:gridSpan w:val="2"/>
          </w:tcPr>
          <w:p w14:paraId="3A3E15E5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Qualification</w:t>
            </w:r>
          </w:p>
        </w:tc>
        <w:tc>
          <w:tcPr>
            <w:tcW w:w="1418" w:type="dxa"/>
            <w:vMerge w:val="restart"/>
          </w:tcPr>
          <w:p w14:paraId="7ADAD0AC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Work Experience</w:t>
            </w:r>
          </w:p>
        </w:tc>
      </w:tr>
      <w:tr w:rsidR="000C02D3" w:rsidRPr="00183586" w14:paraId="5AFFCE10" w14:textId="77777777" w:rsidTr="004E1681">
        <w:trPr>
          <w:trHeight w:val="663"/>
        </w:trPr>
        <w:tc>
          <w:tcPr>
            <w:tcW w:w="1276" w:type="dxa"/>
            <w:vMerge/>
          </w:tcPr>
          <w:p w14:paraId="6B464C60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1985" w:type="dxa"/>
            <w:vMerge/>
          </w:tcPr>
          <w:p w14:paraId="02ECE455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1559" w:type="dxa"/>
            <w:vMerge/>
          </w:tcPr>
          <w:p w14:paraId="55004241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992" w:type="dxa"/>
            <w:vMerge/>
          </w:tcPr>
          <w:p w14:paraId="05FAAC5C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7CB2E962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  <w:r w:rsidRPr="00183586">
              <w:rPr>
                <w:b/>
                <w:bCs/>
              </w:rPr>
              <w:t>Last Qualifying Degree &amp; Univ.</w:t>
            </w:r>
          </w:p>
        </w:tc>
        <w:tc>
          <w:tcPr>
            <w:tcW w:w="1417" w:type="dxa"/>
          </w:tcPr>
          <w:p w14:paraId="76B05BFE" w14:textId="77777777" w:rsidR="000C02D3" w:rsidRPr="00183586" w:rsidRDefault="000C02D3" w:rsidP="000C02D3">
            <w:pPr>
              <w:tabs>
                <w:tab w:val="left" w:pos="3930"/>
              </w:tabs>
              <w:jc w:val="center"/>
              <w:rPr>
                <w:b/>
                <w:bCs/>
              </w:rPr>
            </w:pPr>
            <w:r w:rsidRPr="00183586">
              <w:rPr>
                <w:b/>
                <w:bCs/>
              </w:rPr>
              <w:t>%age of Grade Avg.</w:t>
            </w:r>
          </w:p>
        </w:tc>
        <w:tc>
          <w:tcPr>
            <w:tcW w:w="1418" w:type="dxa"/>
            <w:vMerge/>
          </w:tcPr>
          <w:p w14:paraId="66C6282A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</w:tr>
      <w:tr w:rsidR="000C02D3" w:rsidRPr="00183586" w14:paraId="773FB030" w14:textId="77777777" w:rsidTr="004E1681">
        <w:trPr>
          <w:trHeight w:val="3531"/>
        </w:trPr>
        <w:tc>
          <w:tcPr>
            <w:tcW w:w="1276" w:type="dxa"/>
          </w:tcPr>
          <w:p w14:paraId="229130DA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1985" w:type="dxa"/>
          </w:tcPr>
          <w:p w14:paraId="370BEA65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1559" w:type="dxa"/>
          </w:tcPr>
          <w:p w14:paraId="5F2BFE4E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992" w:type="dxa"/>
          </w:tcPr>
          <w:p w14:paraId="35C7D978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1843" w:type="dxa"/>
          </w:tcPr>
          <w:p w14:paraId="4EEE8FFC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1417" w:type="dxa"/>
          </w:tcPr>
          <w:p w14:paraId="311683A6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  <w:tc>
          <w:tcPr>
            <w:tcW w:w="1418" w:type="dxa"/>
          </w:tcPr>
          <w:p w14:paraId="47C54D9F" w14:textId="77777777" w:rsidR="000C02D3" w:rsidRPr="00183586" w:rsidRDefault="000C02D3" w:rsidP="000C02D3">
            <w:pPr>
              <w:tabs>
                <w:tab w:val="left" w:pos="3930"/>
              </w:tabs>
              <w:rPr>
                <w:b/>
                <w:bCs/>
              </w:rPr>
            </w:pPr>
          </w:p>
        </w:tc>
      </w:tr>
    </w:tbl>
    <w:p w14:paraId="61572310" w14:textId="77777777" w:rsidR="000C02D3" w:rsidRPr="00183586" w:rsidRDefault="000C02D3" w:rsidP="000C02D3">
      <w:pPr>
        <w:tabs>
          <w:tab w:val="left" w:pos="3930"/>
        </w:tabs>
        <w:jc w:val="both"/>
      </w:pPr>
      <w:r w:rsidRPr="00183586">
        <w:t>(Continue on new sheet, if necessary)</w:t>
      </w:r>
    </w:p>
    <w:p w14:paraId="66E8FFF1" w14:textId="77777777" w:rsidR="000C02D3" w:rsidRPr="00183586" w:rsidRDefault="000C02D3" w:rsidP="000C02D3">
      <w:pPr>
        <w:tabs>
          <w:tab w:val="left" w:pos="3930"/>
        </w:tabs>
        <w:rPr>
          <w:b/>
          <w:bCs/>
        </w:rPr>
      </w:pPr>
    </w:p>
    <w:p w14:paraId="13AFA64E" w14:textId="77777777" w:rsidR="000C02D3" w:rsidRPr="00183586" w:rsidRDefault="000C02D3" w:rsidP="000C02D3">
      <w:pPr>
        <w:tabs>
          <w:tab w:val="left" w:pos="3930"/>
        </w:tabs>
        <w:rPr>
          <w:b/>
          <w:bCs/>
        </w:rPr>
      </w:pPr>
    </w:p>
    <w:p w14:paraId="548BCB70" w14:textId="3A65C086" w:rsidR="000C02D3" w:rsidRPr="00183586" w:rsidRDefault="004E1681" w:rsidP="000C02D3">
      <w:pPr>
        <w:tabs>
          <w:tab w:val="left" w:pos="3930"/>
        </w:tabs>
        <w:rPr>
          <w:b/>
          <w:bCs/>
        </w:rPr>
      </w:pPr>
      <w:r w:rsidRPr="00183586">
        <w:rPr>
          <w:b/>
          <w:bCs/>
        </w:rPr>
        <w:t xml:space="preserve">Signature </w:t>
      </w:r>
      <w:r w:rsidRPr="00183586">
        <w:rPr>
          <w:b/>
          <w:bCs/>
        </w:rPr>
        <w:tab/>
      </w:r>
      <w:r w:rsidR="000C02D3" w:rsidRPr="00183586">
        <w:rPr>
          <w:b/>
          <w:bCs/>
        </w:rPr>
        <w:t>Recommended</w:t>
      </w:r>
      <w:r w:rsidR="000C02D3" w:rsidRPr="00183586">
        <w:rPr>
          <w:b/>
          <w:bCs/>
        </w:rPr>
        <w:tab/>
      </w:r>
      <w:r w:rsidR="000C02D3" w:rsidRPr="00183586">
        <w:rPr>
          <w:b/>
          <w:bCs/>
        </w:rPr>
        <w:tab/>
      </w:r>
      <w:r w:rsidR="000C02D3" w:rsidRPr="00183586">
        <w:rPr>
          <w:b/>
          <w:bCs/>
        </w:rPr>
        <w:tab/>
      </w:r>
      <w:r w:rsidR="000C02D3" w:rsidRPr="00183586">
        <w:rPr>
          <w:b/>
          <w:bCs/>
        </w:rPr>
        <w:tab/>
        <w:t xml:space="preserve"> Approved</w:t>
      </w:r>
    </w:p>
    <w:p w14:paraId="12085E02" w14:textId="77777777" w:rsidR="000C02D3" w:rsidRPr="00183586" w:rsidRDefault="000C02D3" w:rsidP="000C02D3">
      <w:pPr>
        <w:tabs>
          <w:tab w:val="left" w:pos="3930"/>
        </w:tabs>
        <w:rPr>
          <w:b/>
          <w:bCs/>
        </w:rPr>
      </w:pPr>
    </w:p>
    <w:p w14:paraId="660B2FCB" w14:textId="77777777" w:rsidR="000C02D3" w:rsidRPr="00183586" w:rsidRDefault="000C02D3" w:rsidP="000C02D3">
      <w:pPr>
        <w:tabs>
          <w:tab w:val="left" w:pos="3930"/>
        </w:tabs>
        <w:rPr>
          <w:b/>
          <w:bCs/>
        </w:rPr>
      </w:pPr>
    </w:p>
    <w:p w14:paraId="56355A02" w14:textId="243F1174" w:rsidR="000C02D3" w:rsidRPr="00183586" w:rsidRDefault="000C02D3" w:rsidP="000C02D3">
      <w:pPr>
        <w:tabs>
          <w:tab w:val="left" w:pos="3930"/>
        </w:tabs>
        <w:rPr>
          <w:b/>
          <w:bCs/>
        </w:rPr>
      </w:pPr>
      <w:r w:rsidRPr="00183586">
        <w:rPr>
          <w:b/>
          <w:bCs/>
        </w:rPr>
        <w:tab/>
      </w:r>
    </w:p>
    <w:p w14:paraId="57CAE1B5" w14:textId="6C97B556" w:rsidR="000C02D3" w:rsidRPr="00183586" w:rsidRDefault="000C02D3" w:rsidP="000C02D3">
      <w:pPr>
        <w:tabs>
          <w:tab w:val="left" w:pos="3930"/>
        </w:tabs>
        <w:rPr>
          <w:b/>
          <w:bCs/>
        </w:rPr>
      </w:pPr>
      <w:r w:rsidRPr="00183586">
        <w:rPr>
          <w:b/>
          <w:bCs/>
        </w:rPr>
        <w:t>Convener, DOPC</w:t>
      </w:r>
      <w:r w:rsidRPr="00183586">
        <w:rPr>
          <w:b/>
          <w:bCs/>
        </w:rPr>
        <w:tab/>
        <w:t>Chairperson, SOPC</w:t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="004E1681" w:rsidRPr="00183586">
        <w:rPr>
          <w:b/>
          <w:bCs/>
        </w:rPr>
        <w:tab/>
      </w:r>
      <w:r w:rsidRPr="00183586">
        <w:rPr>
          <w:b/>
          <w:bCs/>
        </w:rPr>
        <w:t>Chairperson, Senate</w:t>
      </w:r>
    </w:p>
    <w:p w14:paraId="1D41B493" w14:textId="13148A39" w:rsidR="000C02D3" w:rsidRPr="00183586" w:rsidRDefault="000C02D3" w:rsidP="000C02D3">
      <w:pPr>
        <w:tabs>
          <w:tab w:val="left" w:pos="3930"/>
        </w:tabs>
        <w:rPr>
          <w:b/>
          <w:bCs/>
        </w:rPr>
      </w:pPr>
      <w:r w:rsidRPr="00183586">
        <w:rPr>
          <w:b/>
          <w:bCs/>
        </w:rPr>
        <w:t xml:space="preserve">Date: </w:t>
      </w:r>
      <w:r w:rsidRPr="00183586">
        <w:rPr>
          <w:b/>
          <w:bCs/>
        </w:rPr>
        <w:tab/>
        <w:t xml:space="preserve">Date: </w:t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="004E1681" w:rsidRPr="00183586">
        <w:rPr>
          <w:b/>
          <w:bCs/>
        </w:rPr>
        <w:tab/>
      </w:r>
      <w:r w:rsidRPr="00183586">
        <w:rPr>
          <w:b/>
          <w:bCs/>
        </w:rPr>
        <w:t>Date:</w:t>
      </w:r>
    </w:p>
    <w:p w14:paraId="7CB91A61" w14:textId="77777777" w:rsidR="000C02D3" w:rsidRPr="00183586" w:rsidRDefault="000C02D3" w:rsidP="000C02D3">
      <w:pPr>
        <w:pBdr>
          <w:bottom w:val="single" w:sz="12" w:space="1" w:color="auto"/>
        </w:pBdr>
        <w:tabs>
          <w:tab w:val="left" w:pos="3930"/>
        </w:tabs>
        <w:rPr>
          <w:b/>
          <w:bCs/>
        </w:rPr>
      </w:pP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Pr="00183586">
        <w:rPr>
          <w:b/>
          <w:bCs/>
        </w:rPr>
        <w:tab/>
      </w:r>
      <w:r w:rsidRPr="00183586">
        <w:rPr>
          <w:b/>
          <w:bCs/>
        </w:rPr>
        <w:tab/>
        <w:t xml:space="preserve">     </w:t>
      </w:r>
    </w:p>
    <w:p w14:paraId="6435F72B" w14:textId="325EA6BC" w:rsidR="000C02D3" w:rsidRPr="00183586" w:rsidRDefault="000C02D3" w:rsidP="000C02D3">
      <w:pPr>
        <w:tabs>
          <w:tab w:val="left" w:pos="3930"/>
        </w:tabs>
        <w:jc w:val="both"/>
      </w:pPr>
      <w:r w:rsidRPr="00183586">
        <w:t xml:space="preserve">*Please include names of any candidates who paid partial/ full admission fees in an earlier quarter and whose admission was deferred to this quarter. Please attach approval of deferment by </w:t>
      </w:r>
      <w:r w:rsidR="004E1681" w:rsidRPr="00183586">
        <w:t xml:space="preserve">the </w:t>
      </w:r>
      <w:r w:rsidRPr="00183586">
        <w:t>Chairman, Senate.</w:t>
      </w:r>
    </w:p>
    <w:p w14:paraId="0558173F" w14:textId="77777777" w:rsidR="000C02D3" w:rsidRPr="00183586" w:rsidRDefault="000C02D3" w:rsidP="000C02D3">
      <w:pPr>
        <w:pStyle w:val="PlainText"/>
        <w:jc w:val="right"/>
        <w:rPr>
          <w:rFonts w:ascii="Times New Roman" w:eastAsia="MS Mincho" w:hAnsi="Times New Roman"/>
          <w:b/>
          <w:bCs/>
          <w:sz w:val="24"/>
          <w:szCs w:val="24"/>
        </w:rPr>
      </w:pPr>
    </w:p>
    <w:p w14:paraId="353DEE85" w14:textId="77777777" w:rsidR="004E1681" w:rsidRPr="00183586" w:rsidRDefault="004E1681" w:rsidP="00990176">
      <w:pPr>
        <w:ind w:left="6480" w:firstLine="720"/>
        <w:jc w:val="right"/>
        <w:rPr>
          <w:rFonts w:eastAsia="MS Mincho"/>
          <w:b/>
          <w:bCs/>
        </w:rPr>
      </w:pPr>
    </w:p>
    <w:p w14:paraId="6CFE4AD2" w14:textId="77777777" w:rsidR="004E1681" w:rsidRDefault="004E1681" w:rsidP="00990176">
      <w:pPr>
        <w:ind w:left="6480" w:firstLine="720"/>
        <w:jc w:val="right"/>
        <w:rPr>
          <w:rFonts w:ascii="Calibri" w:eastAsia="MS Mincho" w:hAnsi="Calibri" w:cs="Calibri"/>
          <w:b/>
          <w:bCs/>
        </w:rPr>
      </w:pPr>
    </w:p>
    <w:p w14:paraId="17B5444D" w14:textId="77777777" w:rsidR="004E1681" w:rsidRDefault="004E1681" w:rsidP="00990176">
      <w:pPr>
        <w:ind w:left="6480" w:firstLine="720"/>
        <w:jc w:val="right"/>
        <w:rPr>
          <w:rFonts w:ascii="Calibri" w:eastAsia="MS Mincho" w:hAnsi="Calibri" w:cs="Calibri"/>
          <w:b/>
          <w:bCs/>
        </w:rPr>
      </w:pPr>
    </w:p>
    <w:p w14:paraId="3CBF2991" w14:textId="77777777" w:rsidR="004E1681" w:rsidRDefault="004E1681" w:rsidP="00990176">
      <w:pPr>
        <w:ind w:left="6480" w:firstLine="720"/>
        <w:jc w:val="right"/>
        <w:rPr>
          <w:rFonts w:ascii="Calibri" w:eastAsia="MS Mincho" w:hAnsi="Calibri" w:cs="Calibri"/>
          <w:b/>
          <w:bCs/>
        </w:rPr>
      </w:pPr>
    </w:p>
    <w:p w14:paraId="7F78377D" w14:textId="77777777" w:rsidR="004E1681" w:rsidRDefault="004E1681" w:rsidP="00990176">
      <w:pPr>
        <w:ind w:left="6480" w:firstLine="720"/>
        <w:jc w:val="right"/>
        <w:rPr>
          <w:rFonts w:ascii="Calibri" w:eastAsia="MS Mincho" w:hAnsi="Calibri" w:cs="Calibri"/>
          <w:b/>
          <w:bCs/>
        </w:rPr>
      </w:pPr>
    </w:p>
    <w:sectPr w:rsidR="004E1681" w:rsidSect="00DB20AC">
      <w:headerReference w:type="default" r:id="rId8"/>
      <w:footnotePr>
        <w:numRestart w:val="eachPage"/>
      </w:footnotePr>
      <w:pgSz w:w="11909" w:h="16834" w:code="9"/>
      <w:pgMar w:top="567" w:right="839" w:bottom="792" w:left="851" w:header="107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84C682" w14:textId="77777777" w:rsidR="003D3E11" w:rsidRDefault="003D3E11">
      <w:r>
        <w:separator/>
      </w:r>
    </w:p>
  </w:endnote>
  <w:endnote w:type="continuationSeparator" w:id="0">
    <w:p w14:paraId="2621BD20" w14:textId="77777777" w:rsidR="003D3E11" w:rsidRDefault="003D3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59B64F" w14:textId="77777777" w:rsidR="003D3E11" w:rsidRDefault="003D3E11">
      <w:r>
        <w:separator/>
      </w:r>
    </w:p>
  </w:footnote>
  <w:footnote w:type="continuationSeparator" w:id="0">
    <w:p w14:paraId="1243DE9A" w14:textId="77777777" w:rsidR="003D3E11" w:rsidRDefault="003D3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59D02" w14:textId="70F46D50" w:rsidR="00DB20AC" w:rsidRDefault="00DB20AC">
    <w:pPr>
      <w:pStyle w:val="Header"/>
    </w:pPr>
  </w:p>
  <w:tbl>
    <w:tblPr>
      <w:tblStyle w:val="TableGrid"/>
      <w:tblpPr w:leftFromText="180" w:rightFromText="180" w:vertAnchor="page" w:horzAnchor="page" w:tblpX="323" w:tblpY="184"/>
      <w:tblW w:w="113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3"/>
      <w:gridCol w:w="7195"/>
      <w:gridCol w:w="2069"/>
    </w:tblGrid>
    <w:tr w:rsidR="00DB20AC" w:rsidRPr="00634EEF" w14:paraId="73DA8E7B" w14:textId="77777777" w:rsidTr="00AA033A">
      <w:trPr>
        <w:trHeight w:val="428"/>
      </w:trPr>
      <w:tc>
        <w:tcPr>
          <w:tcW w:w="2073" w:type="dxa"/>
          <w:vMerge w:val="restart"/>
        </w:tcPr>
        <w:p w14:paraId="11E50B01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70E45996" wp14:editId="034DBDCA">
                <wp:extent cx="980303" cy="93345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303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95" w:type="dxa"/>
        </w:tcPr>
        <w:p w14:paraId="1AE3DE76" w14:textId="77777777" w:rsidR="00DB20AC" w:rsidRPr="00634EEF" w:rsidRDefault="00DB20AC" w:rsidP="00DB20AC">
          <w:pPr>
            <w:jc w:val="center"/>
            <w:rPr>
              <w:rFonts w:ascii="Kruti Dev 010" w:hAnsi="Kruti Dev 010"/>
              <w:b/>
              <w:bCs/>
              <w:color w:val="0B2A83"/>
              <w:sz w:val="40"/>
              <w:szCs w:val="40"/>
            </w:rPr>
          </w:pPr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Hkkjrh; izkS|ksfxdh laLFkku dkuiqj</w:t>
          </w:r>
        </w:p>
      </w:tc>
      <w:tc>
        <w:tcPr>
          <w:tcW w:w="2069" w:type="dxa"/>
          <w:vMerge w:val="restart"/>
        </w:tcPr>
        <w:p w14:paraId="32DA1814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5876B03E" wp14:editId="5C542DC4">
                <wp:extent cx="978408" cy="978408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8408" cy="9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B20AC" w:rsidRPr="00634EEF" w14:paraId="654F9AB7" w14:textId="77777777" w:rsidTr="00AA033A">
      <w:trPr>
        <w:trHeight w:val="341"/>
      </w:trPr>
      <w:tc>
        <w:tcPr>
          <w:tcW w:w="2073" w:type="dxa"/>
          <w:vMerge/>
        </w:tcPr>
        <w:p w14:paraId="2298EF02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6015EFF9" w14:textId="77777777" w:rsidR="00DB20AC" w:rsidRPr="00634EEF" w:rsidRDefault="00DB20AC" w:rsidP="00DB20AC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 w:rsidRPr="00634EEF">
            <w:rPr>
              <w:b/>
              <w:bCs/>
              <w:color w:val="0B2A83"/>
              <w:sz w:val="28"/>
              <w:szCs w:val="28"/>
            </w:rPr>
            <w:t>INDIAN INSTITUTE OF TECHNOLOGY KANPUR</w:t>
          </w:r>
        </w:p>
      </w:tc>
      <w:tc>
        <w:tcPr>
          <w:tcW w:w="2069" w:type="dxa"/>
          <w:vMerge/>
        </w:tcPr>
        <w:p w14:paraId="44A411E7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DB20AC" w:rsidRPr="00634EEF" w14:paraId="12B323A3" w14:textId="77777777" w:rsidTr="00AA033A">
      <w:trPr>
        <w:trHeight w:val="428"/>
      </w:trPr>
      <w:tc>
        <w:tcPr>
          <w:tcW w:w="2073" w:type="dxa"/>
          <w:vMerge/>
        </w:tcPr>
        <w:p w14:paraId="39EF497B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2BE2B5D9" w14:textId="77777777" w:rsidR="00DB20AC" w:rsidRPr="00634EEF" w:rsidRDefault="00DB20AC" w:rsidP="00DB20AC">
          <w:pPr>
            <w:jc w:val="center"/>
            <w:rPr>
              <w:b/>
              <w:bCs/>
              <w:color w:val="0B2A83"/>
              <w:sz w:val="36"/>
              <w:szCs w:val="36"/>
            </w:rPr>
          </w:pP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“kSf{kd foHkkXk </w:t>
          </w:r>
          <w:r>
            <w:rPr>
              <w:b/>
              <w:bCs/>
              <w:color w:val="0B2A83"/>
            </w:rPr>
            <w:t>:</w:t>
          </w: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dk;kZy;] fMftVy yfuZax </w:t>
          </w:r>
        </w:p>
      </w:tc>
      <w:tc>
        <w:tcPr>
          <w:tcW w:w="2069" w:type="dxa"/>
          <w:vMerge/>
        </w:tcPr>
        <w:p w14:paraId="33670838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DB20AC" w:rsidRPr="00634EEF" w14:paraId="5CF9A964" w14:textId="77777777" w:rsidTr="00AA033A">
      <w:trPr>
        <w:trHeight w:val="384"/>
      </w:trPr>
      <w:tc>
        <w:tcPr>
          <w:tcW w:w="2073" w:type="dxa"/>
          <w:vMerge/>
        </w:tcPr>
        <w:p w14:paraId="7D6AEF24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0A652A7F" w14:textId="77777777" w:rsidR="00DB20AC" w:rsidRPr="00634EEF" w:rsidRDefault="00DB20AC" w:rsidP="00DB20AC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>
            <w:rPr>
              <w:b/>
              <w:bCs/>
              <w:color w:val="0B2A83"/>
            </w:rPr>
            <w:t>ACADEMIC SECTION: OFFICE OF DIGITAL LEARNING</w:t>
          </w:r>
        </w:p>
      </w:tc>
      <w:tc>
        <w:tcPr>
          <w:tcW w:w="2069" w:type="dxa"/>
          <w:vMerge/>
        </w:tcPr>
        <w:p w14:paraId="661C0BB2" w14:textId="77777777" w:rsidR="00DB20AC" w:rsidRPr="00634EEF" w:rsidRDefault="00DB20AC" w:rsidP="00DB20AC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</w:tbl>
  <w:p w14:paraId="3B1263B8" w14:textId="77777777" w:rsidR="00DB20AC" w:rsidRPr="00DB20AC" w:rsidRDefault="00DB20AC" w:rsidP="00DB20AC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2250A"/>
    <w:multiLevelType w:val="hybridMultilevel"/>
    <w:tmpl w:val="6D446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D1478"/>
    <w:multiLevelType w:val="hybridMultilevel"/>
    <w:tmpl w:val="8AAC7614"/>
    <w:lvl w:ilvl="0" w:tplc="26226960">
      <w:start w:val="8"/>
      <w:numFmt w:val="lowerRoman"/>
      <w:lvlText w:val="(%1)"/>
      <w:lvlJc w:val="left"/>
      <w:pPr>
        <w:tabs>
          <w:tab w:val="num" w:pos="747"/>
        </w:tabs>
        <w:ind w:left="74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3" w15:restartNumberingAfterBreak="0">
    <w:nsid w:val="09192F09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95370"/>
    <w:multiLevelType w:val="hybridMultilevel"/>
    <w:tmpl w:val="7834F722"/>
    <w:lvl w:ilvl="0" w:tplc="CBBA3E1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E2BE7"/>
    <w:multiLevelType w:val="hybridMultilevel"/>
    <w:tmpl w:val="0B3E8D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E055FC">
      <w:start w:val="5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BB1B93"/>
    <w:multiLevelType w:val="hybridMultilevel"/>
    <w:tmpl w:val="9DE295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F756B"/>
    <w:multiLevelType w:val="hybridMultilevel"/>
    <w:tmpl w:val="E90CF5E2"/>
    <w:lvl w:ilvl="0" w:tplc="CFDEF274">
      <w:start w:val="18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FD5DF8"/>
    <w:multiLevelType w:val="hybridMultilevel"/>
    <w:tmpl w:val="83EA1C02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9" w15:restartNumberingAfterBreak="0">
    <w:nsid w:val="3A730FE4"/>
    <w:multiLevelType w:val="hybridMultilevel"/>
    <w:tmpl w:val="270423FE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13538"/>
    <w:multiLevelType w:val="hybridMultilevel"/>
    <w:tmpl w:val="A310212C"/>
    <w:lvl w:ilvl="0" w:tplc="607C0FD4">
      <w:start w:val="4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952E5"/>
    <w:multiLevelType w:val="hybridMultilevel"/>
    <w:tmpl w:val="C804E8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DC250A"/>
    <w:multiLevelType w:val="hybridMultilevel"/>
    <w:tmpl w:val="99C6A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91BBD"/>
    <w:multiLevelType w:val="hybridMultilevel"/>
    <w:tmpl w:val="9EACCA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76F9A"/>
    <w:multiLevelType w:val="multilevel"/>
    <w:tmpl w:val="DA8CC13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086DBE"/>
    <w:multiLevelType w:val="hybridMultilevel"/>
    <w:tmpl w:val="BF942520"/>
    <w:lvl w:ilvl="0" w:tplc="4009000F">
      <w:start w:val="1"/>
      <w:numFmt w:val="decimal"/>
      <w:lvlText w:val="%1.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58806D52"/>
    <w:multiLevelType w:val="hybridMultilevel"/>
    <w:tmpl w:val="459E44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EB0347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883DF1"/>
    <w:multiLevelType w:val="hybridMultilevel"/>
    <w:tmpl w:val="46E6368E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AB4BE7"/>
    <w:multiLevelType w:val="hybridMultilevel"/>
    <w:tmpl w:val="2D626D9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05052"/>
    <w:multiLevelType w:val="hybridMultilevel"/>
    <w:tmpl w:val="6204A166"/>
    <w:lvl w:ilvl="0" w:tplc="3E0CC8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05416B"/>
    <w:multiLevelType w:val="hybridMultilevel"/>
    <w:tmpl w:val="605E94B0"/>
    <w:lvl w:ilvl="0" w:tplc="BDD634EC">
      <w:start w:val="18"/>
      <w:numFmt w:val="decimal"/>
      <w:lvlText w:val="%1."/>
      <w:lvlJc w:val="left"/>
      <w:pPr>
        <w:ind w:left="928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CA3143"/>
    <w:multiLevelType w:val="hybridMultilevel"/>
    <w:tmpl w:val="59A22F5E"/>
    <w:lvl w:ilvl="0" w:tplc="F44A790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1B6B64"/>
    <w:multiLevelType w:val="multilevel"/>
    <w:tmpl w:val="3A60D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6"/>
  </w:num>
  <w:num w:numId="3">
    <w:abstractNumId w:val="5"/>
  </w:num>
  <w:num w:numId="4">
    <w:abstractNumId w:val="3"/>
  </w:num>
  <w:num w:numId="5">
    <w:abstractNumId w:val="2"/>
  </w:num>
  <w:num w:numId="6">
    <w:abstractNumId w:val="12"/>
  </w:num>
  <w:num w:numId="7">
    <w:abstractNumId w:val="8"/>
  </w:num>
  <w:num w:numId="8">
    <w:abstractNumId w:val="19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14"/>
  </w:num>
  <w:num w:numId="14">
    <w:abstractNumId w:val="6"/>
  </w:num>
  <w:num w:numId="15">
    <w:abstractNumId w:val="4"/>
  </w:num>
  <w:num w:numId="16">
    <w:abstractNumId w:val="18"/>
  </w:num>
  <w:num w:numId="17">
    <w:abstractNumId w:val="13"/>
  </w:num>
  <w:num w:numId="18">
    <w:abstractNumId w:val="23"/>
    <w:lvlOverride w:ilvl="0">
      <w:lvl w:ilvl="0">
        <w:numFmt w:val="lowerLetter"/>
        <w:lvlText w:val="%1."/>
        <w:lvlJc w:val="left"/>
      </w:lvl>
    </w:lvlOverride>
  </w:num>
  <w:num w:numId="19">
    <w:abstractNumId w:val="21"/>
  </w:num>
  <w:num w:numId="20">
    <w:abstractNumId w:val="17"/>
  </w:num>
  <w:num w:numId="21">
    <w:abstractNumId w:val="7"/>
  </w:num>
  <w:num w:numId="22">
    <w:abstractNumId w:val="10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bU0MjM0NjczMDBQ0lEKTi0uzszPAykwrgUAbS005ywAAAA="/>
  </w:docVars>
  <w:rsids>
    <w:rsidRoot w:val="002C731F"/>
    <w:rsid w:val="000013DC"/>
    <w:rsid w:val="00002754"/>
    <w:rsid w:val="00005F69"/>
    <w:rsid w:val="0000663B"/>
    <w:rsid w:val="0001017A"/>
    <w:rsid w:val="000117F0"/>
    <w:rsid w:val="00016CF8"/>
    <w:rsid w:val="0002032C"/>
    <w:rsid w:val="0002146E"/>
    <w:rsid w:val="000242F8"/>
    <w:rsid w:val="00026E5F"/>
    <w:rsid w:val="00031FDC"/>
    <w:rsid w:val="00032967"/>
    <w:rsid w:val="00033040"/>
    <w:rsid w:val="000347EA"/>
    <w:rsid w:val="000359D1"/>
    <w:rsid w:val="000372F8"/>
    <w:rsid w:val="00037DC2"/>
    <w:rsid w:val="00040706"/>
    <w:rsid w:val="00040F7D"/>
    <w:rsid w:val="000411D1"/>
    <w:rsid w:val="00043F93"/>
    <w:rsid w:val="00044B30"/>
    <w:rsid w:val="0004701F"/>
    <w:rsid w:val="00053624"/>
    <w:rsid w:val="00053C70"/>
    <w:rsid w:val="000554EA"/>
    <w:rsid w:val="00056CFD"/>
    <w:rsid w:val="0006155D"/>
    <w:rsid w:val="000616EB"/>
    <w:rsid w:val="000619A4"/>
    <w:rsid w:val="000670A9"/>
    <w:rsid w:val="00067CAE"/>
    <w:rsid w:val="00070EA0"/>
    <w:rsid w:val="000722F4"/>
    <w:rsid w:val="0007247B"/>
    <w:rsid w:val="0007249E"/>
    <w:rsid w:val="00075179"/>
    <w:rsid w:val="0007651E"/>
    <w:rsid w:val="000813CF"/>
    <w:rsid w:val="000837A6"/>
    <w:rsid w:val="0008632F"/>
    <w:rsid w:val="00090FD1"/>
    <w:rsid w:val="00091522"/>
    <w:rsid w:val="000935F1"/>
    <w:rsid w:val="00093A68"/>
    <w:rsid w:val="00093DCE"/>
    <w:rsid w:val="000A0B64"/>
    <w:rsid w:val="000A0D58"/>
    <w:rsid w:val="000A27E3"/>
    <w:rsid w:val="000A2B60"/>
    <w:rsid w:val="000A3346"/>
    <w:rsid w:val="000A4961"/>
    <w:rsid w:val="000A5DAB"/>
    <w:rsid w:val="000A5FA4"/>
    <w:rsid w:val="000A6DC5"/>
    <w:rsid w:val="000B060E"/>
    <w:rsid w:val="000B1141"/>
    <w:rsid w:val="000B1EAB"/>
    <w:rsid w:val="000B430A"/>
    <w:rsid w:val="000B682B"/>
    <w:rsid w:val="000B7076"/>
    <w:rsid w:val="000C02D3"/>
    <w:rsid w:val="000C07C2"/>
    <w:rsid w:val="000C112A"/>
    <w:rsid w:val="000D2048"/>
    <w:rsid w:val="000D478B"/>
    <w:rsid w:val="000D78DC"/>
    <w:rsid w:val="000E1DB3"/>
    <w:rsid w:val="000E5A6E"/>
    <w:rsid w:val="000E6111"/>
    <w:rsid w:val="000E62A3"/>
    <w:rsid w:val="000E6541"/>
    <w:rsid w:val="000E6AEF"/>
    <w:rsid w:val="000F544C"/>
    <w:rsid w:val="00103DAA"/>
    <w:rsid w:val="00104D4A"/>
    <w:rsid w:val="001055D5"/>
    <w:rsid w:val="00105F52"/>
    <w:rsid w:val="00105FBA"/>
    <w:rsid w:val="001063C8"/>
    <w:rsid w:val="001068AE"/>
    <w:rsid w:val="001078C2"/>
    <w:rsid w:val="00107CFA"/>
    <w:rsid w:val="00122481"/>
    <w:rsid w:val="00122B2E"/>
    <w:rsid w:val="00123E23"/>
    <w:rsid w:val="00127B18"/>
    <w:rsid w:val="0013005E"/>
    <w:rsid w:val="00133336"/>
    <w:rsid w:val="00137F73"/>
    <w:rsid w:val="0014031E"/>
    <w:rsid w:val="0014053D"/>
    <w:rsid w:val="00140D54"/>
    <w:rsid w:val="001437D6"/>
    <w:rsid w:val="0014673E"/>
    <w:rsid w:val="00147B9F"/>
    <w:rsid w:val="0015266D"/>
    <w:rsid w:val="0015299C"/>
    <w:rsid w:val="001572DE"/>
    <w:rsid w:val="001579AF"/>
    <w:rsid w:val="0016044A"/>
    <w:rsid w:val="00160B0E"/>
    <w:rsid w:val="00165199"/>
    <w:rsid w:val="001656E8"/>
    <w:rsid w:val="0016589E"/>
    <w:rsid w:val="001728D2"/>
    <w:rsid w:val="00174DE6"/>
    <w:rsid w:val="00175728"/>
    <w:rsid w:val="00176055"/>
    <w:rsid w:val="00176D11"/>
    <w:rsid w:val="00177AF3"/>
    <w:rsid w:val="00180EAD"/>
    <w:rsid w:val="00183586"/>
    <w:rsid w:val="00184997"/>
    <w:rsid w:val="00184BCF"/>
    <w:rsid w:val="00186B0D"/>
    <w:rsid w:val="00192333"/>
    <w:rsid w:val="00192A74"/>
    <w:rsid w:val="00194FE5"/>
    <w:rsid w:val="00197722"/>
    <w:rsid w:val="001A0BCE"/>
    <w:rsid w:val="001A3A0D"/>
    <w:rsid w:val="001A4066"/>
    <w:rsid w:val="001A44F5"/>
    <w:rsid w:val="001B0E4C"/>
    <w:rsid w:val="001B405C"/>
    <w:rsid w:val="001B5A26"/>
    <w:rsid w:val="001B6F66"/>
    <w:rsid w:val="001C137A"/>
    <w:rsid w:val="001C3D91"/>
    <w:rsid w:val="001C46D1"/>
    <w:rsid w:val="001C4B92"/>
    <w:rsid w:val="001C6338"/>
    <w:rsid w:val="001D0A62"/>
    <w:rsid w:val="001D13D7"/>
    <w:rsid w:val="001D1B16"/>
    <w:rsid w:val="001D7DF5"/>
    <w:rsid w:val="001E2A5F"/>
    <w:rsid w:val="001E70FF"/>
    <w:rsid w:val="001F5525"/>
    <w:rsid w:val="001F55D4"/>
    <w:rsid w:val="001F6A40"/>
    <w:rsid w:val="00203576"/>
    <w:rsid w:val="00204669"/>
    <w:rsid w:val="00206C9B"/>
    <w:rsid w:val="00207AF5"/>
    <w:rsid w:val="00210550"/>
    <w:rsid w:val="00211BFD"/>
    <w:rsid w:val="002157B3"/>
    <w:rsid w:val="002207BC"/>
    <w:rsid w:val="00220ED8"/>
    <w:rsid w:val="00221DC8"/>
    <w:rsid w:val="002246D5"/>
    <w:rsid w:val="00224AF6"/>
    <w:rsid w:val="002256A2"/>
    <w:rsid w:val="002256B7"/>
    <w:rsid w:val="00226EC3"/>
    <w:rsid w:val="00232A0C"/>
    <w:rsid w:val="00234348"/>
    <w:rsid w:val="00234DB6"/>
    <w:rsid w:val="00235838"/>
    <w:rsid w:val="00246300"/>
    <w:rsid w:val="002467BA"/>
    <w:rsid w:val="00247B31"/>
    <w:rsid w:val="002526A0"/>
    <w:rsid w:val="0025412B"/>
    <w:rsid w:val="002558E4"/>
    <w:rsid w:val="00260F87"/>
    <w:rsid w:val="00262566"/>
    <w:rsid w:val="00262E9A"/>
    <w:rsid w:val="0026486F"/>
    <w:rsid w:val="00266DD5"/>
    <w:rsid w:val="00267283"/>
    <w:rsid w:val="00271853"/>
    <w:rsid w:val="002724BD"/>
    <w:rsid w:val="002738D4"/>
    <w:rsid w:val="002778A5"/>
    <w:rsid w:val="00277CF4"/>
    <w:rsid w:val="00282039"/>
    <w:rsid w:val="00284606"/>
    <w:rsid w:val="00284BE5"/>
    <w:rsid w:val="002875B3"/>
    <w:rsid w:val="00287BBC"/>
    <w:rsid w:val="00292458"/>
    <w:rsid w:val="00297A52"/>
    <w:rsid w:val="002A0CA4"/>
    <w:rsid w:val="002A2683"/>
    <w:rsid w:val="002B0B70"/>
    <w:rsid w:val="002B26A2"/>
    <w:rsid w:val="002C0911"/>
    <w:rsid w:val="002C37C5"/>
    <w:rsid w:val="002C397B"/>
    <w:rsid w:val="002C5637"/>
    <w:rsid w:val="002C731F"/>
    <w:rsid w:val="002D0902"/>
    <w:rsid w:val="002D1170"/>
    <w:rsid w:val="002D5429"/>
    <w:rsid w:val="002D5BE5"/>
    <w:rsid w:val="002D6FE8"/>
    <w:rsid w:val="002E0941"/>
    <w:rsid w:val="002E1CDD"/>
    <w:rsid w:val="002E2672"/>
    <w:rsid w:val="002E409E"/>
    <w:rsid w:val="002E5007"/>
    <w:rsid w:val="002E602C"/>
    <w:rsid w:val="002E64B7"/>
    <w:rsid w:val="002F02F3"/>
    <w:rsid w:val="002F0EA2"/>
    <w:rsid w:val="002F2567"/>
    <w:rsid w:val="002F5718"/>
    <w:rsid w:val="002F71B7"/>
    <w:rsid w:val="002F79DF"/>
    <w:rsid w:val="0030055E"/>
    <w:rsid w:val="00301FD0"/>
    <w:rsid w:val="00302180"/>
    <w:rsid w:val="00307E22"/>
    <w:rsid w:val="0031235B"/>
    <w:rsid w:val="00313141"/>
    <w:rsid w:val="00313767"/>
    <w:rsid w:val="00314BBC"/>
    <w:rsid w:val="00315B3F"/>
    <w:rsid w:val="003225F5"/>
    <w:rsid w:val="0032266E"/>
    <w:rsid w:val="003245D2"/>
    <w:rsid w:val="00327A2D"/>
    <w:rsid w:val="00327D28"/>
    <w:rsid w:val="003304D8"/>
    <w:rsid w:val="003307B8"/>
    <w:rsid w:val="003318CB"/>
    <w:rsid w:val="00331A55"/>
    <w:rsid w:val="003324AA"/>
    <w:rsid w:val="00332799"/>
    <w:rsid w:val="0033624C"/>
    <w:rsid w:val="0033791E"/>
    <w:rsid w:val="003379EE"/>
    <w:rsid w:val="00345F66"/>
    <w:rsid w:val="00346C9A"/>
    <w:rsid w:val="003512A2"/>
    <w:rsid w:val="003524D2"/>
    <w:rsid w:val="00352DE4"/>
    <w:rsid w:val="00353707"/>
    <w:rsid w:val="00362F9E"/>
    <w:rsid w:val="00363E1D"/>
    <w:rsid w:val="00364778"/>
    <w:rsid w:val="00365672"/>
    <w:rsid w:val="00366C60"/>
    <w:rsid w:val="00371071"/>
    <w:rsid w:val="00372546"/>
    <w:rsid w:val="0037262A"/>
    <w:rsid w:val="0037354F"/>
    <w:rsid w:val="003740B3"/>
    <w:rsid w:val="00377845"/>
    <w:rsid w:val="00380A5C"/>
    <w:rsid w:val="00382CBD"/>
    <w:rsid w:val="00384116"/>
    <w:rsid w:val="00390566"/>
    <w:rsid w:val="00392A9F"/>
    <w:rsid w:val="00394583"/>
    <w:rsid w:val="00394F3D"/>
    <w:rsid w:val="003960B4"/>
    <w:rsid w:val="00396435"/>
    <w:rsid w:val="0039752A"/>
    <w:rsid w:val="00397B00"/>
    <w:rsid w:val="003A0048"/>
    <w:rsid w:val="003A06AB"/>
    <w:rsid w:val="003A6C63"/>
    <w:rsid w:val="003A6CC0"/>
    <w:rsid w:val="003A78CC"/>
    <w:rsid w:val="003B125A"/>
    <w:rsid w:val="003B1A06"/>
    <w:rsid w:val="003B64A3"/>
    <w:rsid w:val="003B697C"/>
    <w:rsid w:val="003C4A09"/>
    <w:rsid w:val="003C631C"/>
    <w:rsid w:val="003D3E11"/>
    <w:rsid w:val="003D59CB"/>
    <w:rsid w:val="003E1F83"/>
    <w:rsid w:val="003E48EA"/>
    <w:rsid w:val="003F07F8"/>
    <w:rsid w:val="003F45F9"/>
    <w:rsid w:val="003F4E80"/>
    <w:rsid w:val="003F620C"/>
    <w:rsid w:val="00400721"/>
    <w:rsid w:val="00400DFF"/>
    <w:rsid w:val="004029C0"/>
    <w:rsid w:val="00403E82"/>
    <w:rsid w:val="00406FBC"/>
    <w:rsid w:val="004124A2"/>
    <w:rsid w:val="00414C87"/>
    <w:rsid w:val="00421123"/>
    <w:rsid w:val="00424D21"/>
    <w:rsid w:val="00425FC2"/>
    <w:rsid w:val="0043043A"/>
    <w:rsid w:val="00435151"/>
    <w:rsid w:val="004356C2"/>
    <w:rsid w:val="0043665C"/>
    <w:rsid w:val="00437D11"/>
    <w:rsid w:val="004450C7"/>
    <w:rsid w:val="00445C86"/>
    <w:rsid w:val="0044714A"/>
    <w:rsid w:val="00451991"/>
    <w:rsid w:val="00451D68"/>
    <w:rsid w:val="00454F6B"/>
    <w:rsid w:val="0045512C"/>
    <w:rsid w:val="00456F99"/>
    <w:rsid w:val="0045778E"/>
    <w:rsid w:val="00461F9A"/>
    <w:rsid w:val="00463803"/>
    <w:rsid w:val="00463B7A"/>
    <w:rsid w:val="00463E3B"/>
    <w:rsid w:val="00464AA1"/>
    <w:rsid w:val="00464E32"/>
    <w:rsid w:val="00465D30"/>
    <w:rsid w:val="004667C2"/>
    <w:rsid w:val="00466900"/>
    <w:rsid w:val="00470AA0"/>
    <w:rsid w:val="00470D10"/>
    <w:rsid w:val="00470D13"/>
    <w:rsid w:val="00482AAF"/>
    <w:rsid w:val="00482CDF"/>
    <w:rsid w:val="00487E71"/>
    <w:rsid w:val="00492036"/>
    <w:rsid w:val="00493258"/>
    <w:rsid w:val="004938F0"/>
    <w:rsid w:val="00496E3A"/>
    <w:rsid w:val="004A0E85"/>
    <w:rsid w:val="004A1505"/>
    <w:rsid w:val="004A1C9C"/>
    <w:rsid w:val="004A469C"/>
    <w:rsid w:val="004A53AF"/>
    <w:rsid w:val="004A704B"/>
    <w:rsid w:val="004A74CD"/>
    <w:rsid w:val="004A79CE"/>
    <w:rsid w:val="004B006D"/>
    <w:rsid w:val="004B45BE"/>
    <w:rsid w:val="004B6E66"/>
    <w:rsid w:val="004B7CF1"/>
    <w:rsid w:val="004C024F"/>
    <w:rsid w:val="004C4F9A"/>
    <w:rsid w:val="004C66C3"/>
    <w:rsid w:val="004C7AE2"/>
    <w:rsid w:val="004D1B7A"/>
    <w:rsid w:val="004D3F06"/>
    <w:rsid w:val="004D6143"/>
    <w:rsid w:val="004E0959"/>
    <w:rsid w:val="004E0DE9"/>
    <w:rsid w:val="004E1681"/>
    <w:rsid w:val="004E783E"/>
    <w:rsid w:val="004F34C2"/>
    <w:rsid w:val="004F3FC2"/>
    <w:rsid w:val="004F4653"/>
    <w:rsid w:val="004F4BDB"/>
    <w:rsid w:val="004F5A0F"/>
    <w:rsid w:val="004F5A7D"/>
    <w:rsid w:val="004F6099"/>
    <w:rsid w:val="0050012C"/>
    <w:rsid w:val="00500666"/>
    <w:rsid w:val="005012AB"/>
    <w:rsid w:val="005030B3"/>
    <w:rsid w:val="00505D32"/>
    <w:rsid w:val="0051252E"/>
    <w:rsid w:val="00512DE1"/>
    <w:rsid w:val="005136C9"/>
    <w:rsid w:val="00520901"/>
    <w:rsid w:val="0052137D"/>
    <w:rsid w:val="00523D46"/>
    <w:rsid w:val="005257B4"/>
    <w:rsid w:val="00525B7B"/>
    <w:rsid w:val="00531536"/>
    <w:rsid w:val="0053289A"/>
    <w:rsid w:val="005334AB"/>
    <w:rsid w:val="005425D2"/>
    <w:rsid w:val="00542AA3"/>
    <w:rsid w:val="0054464C"/>
    <w:rsid w:val="00545D61"/>
    <w:rsid w:val="00546A86"/>
    <w:rsid w:val="00546C22"/>
    <w:rsid w:val="005504A0"/>
    <w:rsid w:val="00553672"/>
    <w:rsid w:val="00561244"/>
    <w:rsid w:val="005623A0"/>
    <w:rsid w:val="00562B09"/>
    <w:rsid w:val="00565F04"/>
    <w:rsid w:val="00566608"/>
    <w:rsid w:val="00570AAD"/>
    <w:rsid w:val="00571F97"/>
    <w:rsid w:val="00575DEC"/>
    <w:rsid w:val="00577C63"/>
    <w:rsid w:val="00577F52"/>
    <w:rsid w:val="00580A43"/>
    <w:rsid w:val="00582D39"/>
    <w:rsid w:val="005853FC"/>
    <w:rsid w:val="005854FA"/>
    <w:rsid w:val="005859F5"/>
    <w:rsid w:val="00590C8B"/>
    <w:rsid w:val="0059605F"/>
    <w:rsid w:val="005A0A7D"/>
    <w:rsid w:val="005A23CE"/>
    <w:rsid w:val="005A4024"/>
    <w:rsid w:val="005A4492"/>
    <w:rsid w:val="005A4A63"/>
    <w:rsid w:val="005A6D4D"/>
    <w:rsid w:val="005A75ED"/>
    <w:rsid w:val="005A776B"/>
    <w:rsid w:val="005A7774"/>
    <w:rsid w:val="005B1103"/>
    <w:rsid w:val="005B1A0C"/>
    <w:rsid w:val="005B1C6D"/>
    <w:rsid w:val="005B2A3E"/>
    <w:rsid w:val="005B72DB"/>
    <w:rsid w:val="005C001A"/>
    <w:rsid w:val="005C3C9A"/>
    <w:rsid w:val="005C6153"/>
    <w:rsid w:val="005D2ED9"/>
    <w:rsid w:val="005D3D5D"/>
    <w:rsid w:val="005D42CD"/>
    <w:rsid w:val="005D7075"/>
    <w:rsid w:val="005D71EC"/>
    <w:rsid w:val="005D7472"/>
    <w:rsid w:val="005D7787"/>
    <w:rsid w:val="005E0EFC"/>
    <w:rsid w:val="005F1AD6"/>
    <w:rsid w:val="005F3B98"/>
    <w:rsid w:val="005F4B9F"/>
    <w:rsid w:val="005F4BA9"/>
    <w:rsid w:val="005F5125"/>
    <w:rsid w:val="005F53D1"/>
    <w:rsid w:val="005F5986"/>
    <w:rsid w:val="005F6B9E"/>
    <w:rsid w:val="0060730C"/>
    <w:rsid w:val="00610346"/>
    <w:rsid w:val="00612DC6"/>
    <w:rsid w:val="00614740"/>
    <w:rsid w:val="0062311D"/>
    <w:rsid w:val="00624BCE"/>
    <w:rsid w:val="00625E35"/>
    <w:rsid w:val="00627BFB"/>
    <w:rsid w:val="006332F9"/>
    <w:rsid w:val="00633C57"/>
    <w:rsid w:val="00635EA3"/>
    <w:rsid w:val="00637BFC"/>
    <w:rsid w:val="00641EFD"/>
    <w:rsid w:val="0064346A"/>
    <w:rsid w:val="00651190"/>
    <w:rsid w:val="006534B7"/>
    <w:rsid w:val="00653B2C"/>
    <w:rsid w:val="00653C1A"/>
    <w:rsid w:val="00654FBE"/>
    <w:rsid w:val="006572ED"/>
    <w:rsid w:val="00660CBB"/>
    <w:rsid w:val="0066125D"/>
    <w:rsid w:val="00661740"/>
    <w:rsid w:val="00662164"/>
    <w:rsid w:val="00663218"/>
    <w:rsid w:val="006713C1"/>
    <w:rsid w:val="00672FE1"/>
    <w:rsid w:val="0067742C"/>
    <w:rsid w:val="00680114"/>
    <w:rsid w:val="00682F50"/>
    <w:rsid w:val="006844DD"/>
    <w:rsid w:val="006852DC"/>
    <w:rsid w:val="00685937"/>
    <w:rsid w:val="006905C1"/>
    <w:rsid w:val="0069178C"/>
    <w:rsid w:val="0069392D"/>
    <w:rsid w:val="006963B8"/>
    <w:rsid w:val="00697D62"/>
    <w:rsid w:val="006A2A3D"/>
    <w:rsid w:val="006A2CB0"/>
    <w:rsid w:val="006B33C8"/>
    <w:rsid w:val="006B45AD"/>
    <w:rsid w:val="006C005E"/>
    <w:rsid w:val="006C0F01"/>
    <w:rsid w:val="006C3602"/>
    <w:rsid w:val="006D2EC8"/>
    <w:rsid w:val="006D4C14"/>
    <w:rsid w:val="006D5B2F"/>
    <w:rsid w:val="006E088E"/>
    <w:rsid w:val="006E3E62"/>
    <w:rsid w:val="006E5A45"/>
    <w:rsid w:val="006E719B"/>
    <w:rsid w:val="006F032F"/>
    <w:rsid w:val="006F0FB5"/>
    <w:rsid w:val="006F18B3"/>
    <w:rsid w:val="006F1F42"/>
    <w:rsid w:val="006F2607"/>
    <w:rsid w:val="006F74BD"/>
    <w:rsid w:val="00700D40"/>
    <w:rsid w:val="0070267E"/>
    <w:rsid w:val="00703669"/>
    <w:rsid w:val="00713366"/>
    <w:rsid w:val="0071657A"/>
    <w:rsid w:val="007167F5"/>
    <w:rsid w:val="007168ED"/>
    <w:rsid w:val="00724CCD"/>
    <w:rsid w:val="00725878"/>
    <w:rsid w:val="00725C29"/>
    <w:rsid w:val="007269F4"/>
    <w:rsid w:val="007271A4"/>
    <w:rsid w:val="00727777"/>
    <w:rsid w:val="00731100"/>
    <w:rsid w:val="0073694D"/>
    <w:rsid w:val="00736BDC"/>
    <w:rsid w:val="00737056"/>
    <w:rsid w:val="007410C6"/>
    <w:rsid w:val="00741FBA"/>
    <w:rsid w:val="007421C1"/>
    <w:rsid w:val="007449CD"/>
    <w:rsid w:val="00750AFF"/>
    <w:rsid w:val="00750F34"/>
    <w:rsid w:val="0075102D"/>
    <w:rsid w:val="00752C4F"/>
    <w:rsid w:val="00752CF4"/>
    <w:rsid w:val="00753660"/>
    <w:rsid w:val="00753904"/>
    <w:rsid w:val="00754F99"/>
    <w:rsid w:val="00757360"/>
    <w:rsid w:val="007579A5"/>
    <w:rsid w:val="00760958"/>
    <w:rsid w:val="00767AD5"/>
    <w:rsid w:val="0077362F"/>
    <w:rsid w:val="00775FE9"/>
    <w:rsid w:val="0077639F"/>
    <w:rsid w:val="0078111A"/>
    <w:rsid w:val="007847BF"/>
    <w:rsid w:val="007848C0"/>
    <w:rsid w:val="007867EB"/>
    <w:rsid w:val="00787D56"/>
    <w:rsid w:val="00792BB3"/>
    <w:rsid w:val="00793ECF"/>
    <w:rsid w:val="00796B16"/>
    <w:rsid w:val="0079727F"/>
    <w:rsid w:val="007A282C"/>
    <w:rsid w:val="007A3F6C"/>
    <w:rsid w:val="007A40C9"/>
    <w:rsid w:val="007A4696"/>
    <w:rsid w:val="007A4A04"/>
    <w:rsid w:val="007A75D6"/>
    <w:rsid w:val="007A7BD6"/>
    <w:rsid w:val="007B1B23"/>
    <w:rsid w:val="007B2853"/>
    <w:rsid w:val="007B3CC7"/>
    <w:rsid w:val="007B6DEA"/>
    <w:rsid w:val="007B7E3D"/>
    <w:rsid w:val="007C1345"/>
    <w:rsid w:val="007C1611"/>
    <w:rsid w:val="007C2569"/>
    <w:rsid w:val="007C3571"/>
    <w:rsid w:val="007C575D"/>
    <w:rsid w:val="007C5972"/>
    <w:rsid w:val="007D0050"/>
    <w:rsid w:val="007D0E0D"/>
    <w:rsid w:val="007E1639"/>
    <w:rsid w:val="007E2F0C"/>
    <w:rsid w:val="007E7A60"/>
    <w:rsid w:val="007F29A6"/>
    <w:rsid w:val="007F31C2"/>
    <w:rsid w:val="007F3C45"/>
    <w:rsid w:val="007F7689"/>
    <w:rsid w:val="00800D87"/>
    <w:rsid w:val="00801C8D"/>
    <w:rsid w:val="008030F3"/>
    <w:rsid w:val="008031BA"/>
    <w:rsid w:val="008036A4"/>
    <w:rsid w:val="00804722"/>
    <w:rsid w:val="00810BDA"/>
    <w:rsid w:val="00812E1A"/>
    <w:rsid w:val="00813B06"/>
    <w:rsid w:val="00813E0D"/>
    <w:rsid w:val="00815924"/>
    <w:rsid w:val="0082350C"/>
    <w:rsid w:val="00825B07"/>
    <w:rsid w:val="0082688A"/>
    <w:rsid w:val="00827499"/>
    <w:rsid w:val="00827C63"/>
    <w:rsid w:val="00834318"/>
    <w:rsid w:val="00836989"/>
    <w:rsid w:val="008400F7"/>
    <w:rsid w:val="008408C1"/>
    <w:rsid w:val="00840B2F"/>
    <w:rsid w:val="008412D5"/>
    <w:rsid w:val="00843963"/>
    <w:rsid w:val="00843B6B"/>
    <w:rsid w:val="00846D29"/>
    <w:rsid w:val="0085633D"/>
    <w:rsid w:val="008631BD"/>
    <w:rsid w:val="00863F4B"/>
    <w:rsid w:val="00864E8E"/>
    <w:rsid w:val="008662DB"/>
    <w:rsid w:val="008721FA"/>
    <w:rsid w:val="00872C6A"/>
    <w:rsid w:val="00874265"/>
    <w:rsid w:val="008744C6"/>
    <w:rsid w:val="00877CD5"/>
    <w:rsid w:val="00880E13"/>
    <w:rsid w:val="008820E2"/>
    <w:rsid w:val="00884BE6"/>
    <w:rsid w:val="00885041"/>
    <w:rsid w:val="008852BF"/>
    <w:rsid w:val="00886BB5"/>
    <w:rsid w:val="008870A6"/>
    <w:rsid w:val="00892A7D"/>
    <w:rsid w:val="008962EC"/>
    <w:rsid w:val="00896500"/>
    <w:rsid w:val="008A017B"/>
    <w:rsid w:val="008A0E29"/>
    <w:rsid w:val="008A1BFA"/>
    <w:rsid w:val="008A45FA"/>
    <w:rsid w:val="008A4D85"/>
    <w:rsid w:val="008A7474"/>
    <w:rsid w:val="008B24D1"/>
    <w:rsid w:val="008B5782"/>
    <w:rsid w:val="008C1914"/>
    <w:rsid w:val="008C21B0"/>
    <w:rsid w:val="008C2376"/>
    <w:rsid w:val="008C49BF"/>
    <w:rsid w:val="008C4A2A"/>
    <w:rsid w:val="008C756C"/>
    <w:rsid w:val="008D788A"/>
    <w:rsid w:val="008E336A"/>
    <w:rsid w:val="008E456D"/>
    <w:rsid w:val="008E6F90"/>
    <w:rsid w:val="008E7420"/>
    <w:rsid w:val="008F021A"/>
    <w:rsid w:val="008F1CCE"/>
    <w:rsid w:val="008F7332"/>
    <w:rsid w:val="00903049"/>
    <w:rsid w:val="009102D0"/>
    <w:rsid w:val="0091731D"/>
    <w:rsid w:val="009219CA"/>
    <w:rsid w:val="0092228E"/>
    <w:rsid w:val="00925B26"/>
    <w:rsid w:val="00935FA7"/>
    <w:rsid w:val="00936184"/>
    <w:rsid w:val="009365A9"/>
    <w:rsid w:val="00936C30"/>
    <w:rsid w:val="009402B9"/>
    <w:rsid w:val="0094146F"/>
    <w:rsid w:val="00945D4C"/>
    <w:rsid w:val="00946544"/>
    <w:rsid w:val="009471AB"/>
    <w:rsid w:val="00947EFD"/>
    <w:rsid w:val="00950AD0"/>
    <w:rsid w:val="009521C5"/>
    <w:rsid w:val="0095467B"/>
    <w:rsid w:val="00956CB0"/>
    <w:rsid w:val="00961EE1"/>
    <w:rsid w:val="00966DFD"/>
    <w:rsid w:val="00967C9D"/>
    <w:rsid w:val="00971623"/>
    <w:rsid w:val="00972958"/>
    <w:rsid w:val="00974BB1"/>
    <w:rsid w:val="00983CCB"/>
    <w:rsid w:val="0098692C"/>
    <w:rsid w:val="009869E0"/>
    <w:rsid w:val="00990176"/>
    <w:rsid w:val="009914EC"/>
    <w:rsid w:val="00992957"/>
    <w:rsid w:val="0099475C"/>
    <w:rsid w:val="00994821"/>
    <w:rsid w:val="009968DE"/>
    <w:rsid w:val="009A3559"/>
    <w:rsid w:val="009A52FD"/>
    <w:rsid w:val="009B0912"/>
    <w:rsid w:val="009B09BA"/>
    <w:rsid w:val="009B0D69"/>
    <w:rsid w:val="009B203B"/>
    <w:rsid w:val="009B322D"/>
    <w:rsid w:val="009B499C"/>
    <w:rsid w:val="009B5753"/>
    <w:rsid w:val="009C02C1"/>
    <w:rsid w:val="009C03BC"/>
    <w:rsid w:val="009C2B00"/>
    <w:rsid w:val="009C483A"/>
    <w:rsid w:val="009C483D"/>
    <w:rsid w:val="009C735D"/>
    <w:rsid w:val="009D0993"/>
    <w:rsid w:val="009D1663"/>
    <w:rsid w:val="009D37B2"/>
    <w:rsid w:val="009D4716"/>
    <w:rsid w:val="009D4CCE"/>
    <w:rsid w:val="009D5581"/>
    <w:rsid w:val="009D6893"/>
    <w:rsid w:val="009D7982"/>
    <w:rsid w:val="009E1C78"/>
    <w:rsid w:val="009E2595"/>
    <w:rsid w:val="009E51C8"/>
    <w:rsid w:val="009E5767"/>
    <w:rsid w:val="009F3469"/>
    <w:rsid w:val="009F3A45"/>
    <w:rsid w:val="009F51F5"/>
    <w:rsid w:val="009F5809"/>
    <w:rsid w:val="00A00A49"/>
    <w:rsid w:val="00A01004"/>
    <w:rsid w:val="00A01089"/>
    <w:rsid w:val="00A0302F"/>
    <w:rsid w:val="00A053A3"/>
    <w:rsid w:val="00A06DB4"/>
    <w:rsid w:val="00A111E2"/>
    <w:rsid w:val="00A12B5F"/>
    <w:rsid w:val="00A1379E"/>
    <w:rsid w:val="00A13F4D"/>
    <w:rsid w:val="00A14AE5"/>
    <w:rsid w:val="00A16605"/>
    <w:rsid w:val="00A21696"/>
    <w:rsid w:val="00A30070"/>
    <w:rsid w:val="00A300CB"/>
    <w:rsid w:val="00A306D2"/>
    <w:rsid w:val="00A34C34"/>
    <w:rsid w:val="00A36525"/>
    <w:rsid w:val="00A4203B"/>
    <w:rsid w:val="00A43724"/>
    <w:rsid w:val="00A450D7"/>
    <w:rsid w:val="00A4774A"/>
    <w:rsid w:val="00A53FBE"/>
    <w:rsid w:val="00A5770A"/>
    <w:rsid w:val="00A57889"/>
    <w:rsid w:val="00A60425"/>
    <w:rsid w:val="00A60653"/>
    <w:rsid w:val="00A67666"/>
    <w:rsid w:val="00A679BA"/>
    <w:rsid w:val="00A71DBC"/>
    <w:rsid w:val="00A72A6B"/>
    <w:rsid w:val="00A73C65"/>
    <w:rsid w:val="00A75E19"/>
    <w:rsid w:val="00A8041E"/>
    <w:rsid w:val="00A807C8"/>
    <w:rsid w:val="00A83EB6"/>
    <w:rsid w:val="00A85E79"/>
    <w:rsid w:val="00A91957"/>
    <w:rsid w:val="00A93E68"/>
    <w:rsid w:val="00A940DF"/>
    <w:rsid w:val="00A94B3E"/>
    <w:rsid w:val="00A963BA"/>
    <w:rsid w:val="00AA0163"/>
    <w:rsid w:val="00AA08A4"/>
    <w:rsid w:val="00AA0EB3"/>
    <w:rsid w:val="00AA1D14"/>
    <w:rsid w:val="00AA2DA6"/>
    <w:rsid w:val="00AA4799"/>
    <w:rsid w:val="00AA6722"/>
    <w:rsid w:val="00AB1CDD"/>
    <w:rsid w:val="00AB2898"/>
    <w:rsid w:val="00AB28D6"/>
    <w:rsid w:val="00AC1118"/>
    <w:rsid w:val="00AC2DEC"/>
    <w:rsid w:val="00AC4E01"/>
    <w:rsid w:val="00AC4F5C"/>
    <w:rsid w:val="00AC5643"/>
    <w:rsid w:val="00AC7F26"/>
    <w:rsid w:val="00AD1B9C"/>
    <w:rsid w:val="00AD282E"/>
    <w:rsid w:val="00AD49A5"/>
    <w:rsid w:val="00AE190F"/>
    <w:rsid w:val="00AE5091"/>
    <w:rsid w:val="00AE5EC0"/>
    <w:rsid w:val="00AE6E50"/>
    <w:rsid w:val="00AE789C"/>
    <w:rsid w:val="00AF0B90"/>
    <w:rsid w:val="00AF7875"/>
    <w:rsid w:val="00B00161"/>
    <w:rsid w:val="00B0024F"/>
    <w:rsid w:val="00B01F5F"/>
    <w:rsid w:val="00B02193"/>
    <w:rsid w:val="00B064BC"/>
    <w:rsid w:val="00B06A16"/>
    <w:rsid w:val="00B10F80"/>
    <w:rsid w:val="00B11675"/>
    <w:rsid w:val="00B16A4E"/>
    <w:rsid w:val="00B236E8"/>
    <w:rsid w:val="00B24585"/>
    <w:rsid w:val="00B3367E"/>
    <w:rsid w:val="00B35049"/>
    <w:rsid w:val="00B43DBC"/>
    <w:rsid w:val="00B50F35"/>
    <w:rsid w:val="00B51919"/>
    <w:rsid w:val="00B519C6"/>
    <w:rsid w:val="00B53621"/>
    <w:rsid w:val="00B539BE"/>
    <w:rsid w:val="00B53C74"/>
    <w:rsid w:val="00B54D64"/>
    <w:rsid w:val="00B56630"/>
    <w:rsid w:val="00B57DAA"/>
    <w:rsid w:val="00B60CB1"/>
    <w:rsid w:val="00B60E26"/>
    <w:rsid w:val="00B6379F"/>
    <w:rsid w:val="00B647D1"/>
    <w:rsid w:val="00B64941"/>
    <w:rsid w:val="00B74A03"/>
    <w:rsid w:val="00B74CE5"/>
    <w:rsid w:val="00B74D19"/>
    <w:rsid w:val="00B75C4D"/>
    <w:rsid w:val="00B75DAF"/>
    <w:rsid w:val="00B761CB"/>
    <w:rsid w:val="00B774C3"/>
    <w:rsid w:val="00B83B22"/>
    <w:rsid w:val="00B90F8D"/>
    <w:rsid w:val="00B93734"/>
    <w:rsid w:val="00B96735"/>
    <w:rsid w:val="00B968D6"/>
    <w:rsid w:val="00B97DF2"/>
    <w:rsid w:val="00BA05CD"/>
    <w:rsid w:val="00BA2129"/>
    <w:rsid w:val="00BA2291"/>
    <w:rsid w:val="00BA230C"/>
    <w:rsid w:val="00BA2749"/>
    <w:rsid w:val="00BA2DFD"/>
    <w:rsid w:val="00BA3FC1"/>
    <w:rsid w:val="00BA5F0A"/>
    <w:rsid w:val="00BB09CD"/>
    <w:rsid w:val="00BB5E6C"/>
    <w:rsid w:val="00BB7489"/>
    <w:rsid w:val="00BC3763"/>
    <w:rsid w:val="00BC4DAD"/>
    <w:rsid w:val="00BD0F5A"/>
    <w:rsid w:val="00BD24CD"/>
    <w:rsid w:val="00BD4F31"/>
    <w:rsid w:val="00BD6119"/>
    <w:rsid w:val="00BD61AD"/>
    <w:rsid w:val="00BD63C6"/>
    <w:rsid w:val="00BD6563"/>
    <w:rsid w:val="00BE5815"/>
    <w:rsid w:val="00BE7168"/>
    <w:rsid w:val="00BF0268"/>
    <w:rsid w:val="00BF177E"/>
    <w:rsid w:val="00BF2F2C"/>
    <w:rsid w:val="00C02896"/>
    <w:rsid w:val="00C032FA"/>
    <w:rsid w:val="00C03DE4"/>
    <w:rsid w:val="00C066FC"/>
    <w:rsid w:val="00C07439"/>
    <w:rsid w:val="00C10B41"/>
    <w:rsid w:val="00C21C2B"/>
    <w:rsid w:val="00C253DF"/>
    <w:rsid w:val="00C25D84"/>
    <w:rsid w:val="00C26088"/>
    <w:rsid w:val="00C262BB"/>
    <w:rsid w:val="00C262FC"/>
    <w:rsid w:val="00C30798"/>
    <w:rsid w:val="00C3114B"/>
    <w:rsid w:val="00C315E0"/>
    <w:rsid w:val="00C33672"/>
    <w:rsid w:val="00C341BA"/>
    <w:rsid w:val="00C34B5A"/>
    <w:rsid w:val="00C359BE"/>
    <w:rsid w:val="00C367BC"/>
    <w:rsid w:val="00C42245"/>
    <w:rsid w:val="00C43180"/>
    <w:rsid w:val="00C45B2E"/>
    <w:rsid w:val="00C472A5"/>
    <w:rsid w:val="00C51498"/>
    <w:rsid w:val="00C5158F"/>
    <w:rsid w:val="00C51F88"/>
    <w:rsid w:val="00C55A96"/>
    <w:rsid w:val="00C5636B"/>
    <w:rsid w:val="00C61D99"/>
    <w:rsid w:val="00C628E3"/>
    <w:rsid w:val="00C6361D"/>
    <w:rsid w:val="00C64502"/>
    <w:rsid w:val="00C64B50"/>
    <w:rsid w:val="00C656D3"/>
    <w:rsid w:val="00C67564"/>
    <w:rsid w:val="00C75260"/>
    <w:rsid w:val="00C77288"/>
    <w:rsid w:val="00C77B9E"/>
    <w:rsid w:val="00C80F0F"/>
    <w:rsid w:val="00C812B5"/>
    <w:rsid w:val="00C825F6"/>
    <w:rsid w:val="00C84D00"/>
    <w:rsid w:val="00C84DFB"/>
    <w:rsid w:val="00C85487"/>
    <w:rsid w:val="00C858D4"/>
    <w:rsid w:val="00C867A5"/>
    <w:rsid w:val="00C91377"/>
    <w:rsid w:val="00C93B22"/>
    <w:rsid w:val="00C940B4"/>
    <w:rsid w:val="00C948C6"/>
    <w:rsid w:val="00C9527B"/>
    <w:rsid w:val="00CA0A6F"/>
    <w:rsid w:val="00CA10D2"/>
    <w:rsid w:val="00CA377E"/>
    <w:rsid w:val="00CA70B9"/>
    <w:rsid w:val="00CA7725"/>
    <w:rsid w:val="00CB1F96"/>
    <w:rsid w:val="00CC0505"/>
    <w:rsid w:val="00CC05E1"/>
    <w:rsid w:val="00CC0AD7"/>
    <w:rsid w:val="00CC12C6"/>
    <w:rsid w:val="00CC24EE"/>
    <w:rsid w:val="00CC3EE8"/>
    <w:rsid w:val="00CC419C"/>
    <w:rsid w:val="00CC6C08"/>
    <w:rsid w:val="00CC7F5E"/>
    <w:rsid w:val="00CD06EA"/>
    <w:rsid w:val="00CD0FD4"/>
    <w:rsid w:val="00CD2EFD"/>
    <w:rsid w:val="00CD57A2"/>
    <w:rsid w:val="00CD72B3"/>
    <w:rsid w:val="00CE05EF"/>
    <w:rsid w:val="00CE08F5"/>
    <w:rsid w:val="00CE0C7B"/>
    <w:rsid w:val="00CE4254"/>
    <w:rsid w:val="00CE4369"/>
    <w:rsid w:val="00CE6368"/>
    <w:rsid w:val="00CF43EC"/>
    <w:rsid w:val="00CF7023"/>
    <w:rsid w:val="00CF7793"/>
    <w:rsid w:val="00D03390"/>
    <w:rsid w:val="00D04B5B"/>
    <w:rsid w:val="00D06C37"/>
    <w:rsid w:val="00D10C2C"/>
    <w:rsid w:val="00D1168A"/>
    <w:rsid w:val="00D13F5D"/>
    <w:rsid w:val="00D1460E"/>
    <w:rsid w:val="00D15BF8"/>
    <w:rsid w:val="00D165C0"/>
    <w:rsid w:val="00D1685B"/>
    <w:rsid w:val="00D20FD5"/>
    <w:rsid w:val="00D23D2E"/>
    <w:rsid w:val="00D23EF0"/>
    <w:rsid w:val="00D25FA7"/>
    <w:rsid w:val="00D26D46"/>
    <w:rsid w:val="00D30C9E"/>
    <w:rsid w:val="00D3118A"/>
    <w:rsid w:val="00D323E0"/>
    <w:rsid w:val="00D35A51"/>
    <w:rsid w:val="00D4134E"/>
    <w:rsid w:val="00D43672"/>
    <w:rsid w:val="00D44074"/>
    <w:rsid w:val="00D46B92"/>
    <w:rsid w:val="00D53089"/>
    <w:rsid w:val="00D545C6"/>
    <w:rsid w:val="00D60079"/>
    <w:rsid w:val="00D61072"/>
    <w:rsid w:val="00D6268E"/>
    <w:rsid w:val="00D6322C"/>
    <w:rsid w:val="00D66320"/>
    <w:rsid w:val="00D67FCD"/>
    <w:rsid w:val="00D734AD"/>
    <w:rsid w:val="00D740A7"/>
    <w:rsid w:val="00D76D17"/>
    <w:rsid w:val="00D77897"/>
    <w:rsid w:val="00D80A96"/>
    <w:rsid w:val="00D849FB"/>
    <w:rsid w:val="00D87B7E"/>
    <w:rsid w:val="00D906DE"/>
    <w:rsid w:val="00DA0958"/>
    <w:rsid w:val="00DA0A98"/>
    <w:rsid w:val="00DA576A"/>
    <w:rsid w:val="00DA6571"/>
    <w:rsid w:val="00DA6C53"/>
    <w:rsid w:val="00DA705D"/>
    <w:rsid w:val="00DA76F0"/>
    <w:rsid w:val="00DB1307"/>
    <w:rsid w:val="00DB14A9"/>
    <w:rsid w:val="00DB20AC"/>
    <w:rsid w:val="00DB39A8"/>
    <w:rsid w:val="00DB3DBF"/>
    <w:rsid w:val="00DB7BCD"/>
    <w:rsid w:val="00DC1FD8"/>
    <w:rsid w:val="00DC32FA"/>
    <w:rsid w:val="00DC3F89"/>
    <w:rsid w:val="00DC6B3D"/>
    <w:rsid w:val="00DC781F"/>
    <w:rsid w:val="00DD0354"/>
    <w:rsid w:val="00DD2117"/>
    <w:rsid w:val="00DD41CA"/>
    <w:rsid w:val="00DD5D15"/>
    <w:rsid w:val="00DE0C1C"/>
    <w:rsid w:val="00DE0FA1"/>
    <w:rsid w:val="00DE345F"/>
    <w:rsid w:val="00DE4B3B"/>
    <w:rsid w:val="00DE4FF9"/>
    <w:rsid w:val="00DE7B9F"/>
    <w:rsid w:val="00DF1012"/>
    <w:rsid w:val="00DF2EC9"/>
    <w:rsid w:val="00DF45E7"/>
    <w:rsid w:val="00E010FF"/>
    <w:rsid w:val="00E01674"/>
    <w:rsid w:val="00E019A6"/>
    <w:rsid w:val="00E033FD"/>
    <w:rsid w:val="00E035EE"/>
    <w:rsid w:val="00E0585C"/>
    <w:rsid w:val="00E07049"/>
    <w:rsid w:val="00E0728F"/>
    <w:rsid w:val="00E114D4"/>
    <w:rsid w:val="00E15D5D"/>
    <w:rsid w:val="00E23ECE"/>
    <w:rsid w:val="00E25878"/>
    <w:rsid w:val="00E31965"/>
    <w:rsid w:val="00E32218"/>
    <w:rsid w:val="00E352DF"/>
    <w:rsid w:val="00E36D00"/>
    <w:rsid w:val="00E36D1E"/>
    <w:rsid w:val="00E4188B"/>
    <w:rsid w:val="00E42074"/>
    <w:rsid w:val="00E42601"/>
    <w:rsid w:val="00E43A0C"/>
    <w:rsid w:val="00E51CDD"/>
    <w:rsid w:val="00E5233A"/>
    <w:rsid w:val="00E57840"/>
    <w:rsid w:val="00E64A05"/>
    <w:rsid w:val="00E74286"/>
    <w:rsid w:val="00E749E1"/>
    <w:rsid w:val="00E77ECC"/>
    <w:rsid w:val="00E833E3"/>
    <w:rsid w:val="00E87CD4"/>
    <w:rsid w:val="00E91C91"/>
    <w:rsid w:val="00E92D56"/>
    <w:rsid w:val="00E97292"/>
    <w:rsid w:val="00E97B74"/>
    <w:rsid w:val="00EA28BF"/>
    <w:rsid w:val="00EA2A6A"/>
    <w:rsid w:val="00EA5306"/>
    <w:rsid w:val="00EA5ADF"/>
    <w:rsid w:val="00EA6237"/>
    <w:rsid w:val="00EB0D6E"/>
    <w:rsid w:val="00EB2CBC"/>
    <w:rsid w:val="00EB3283"/>
    <w:rsid w:val="00EB4CF1"/>
    <w:rsid w:val="00EB7023"/>
    <w:rsid w:val="00EC0D7F"/>
    <w:rsid w:val="00EC2E4A"/>
    <w:rsid w:val="00ED0AF7"/>
    <w:rsid w:val="00ED37BD"/>
    <w:rsid w:val="00ED56BE"/>
    <w:rsid w:val="00EE237F"/>
    <w:rsid w:val="00EE2569"/>
    <w:rsid w:val="00EE2874"/>
    <w:rsid w:val="00EE6D8B"/>
    <w:rsid w:val="00EF5ED6"/>
    <w:rsid w:val="00EF76B2"/>
    <w:rsid w:val="00F02DEC"/>
    <w:rsid w:val="00F05355"/>
    <w:rsid w:val="00F0587F"/>
    <w:rsid w:val="00F059EA"/>
    <w:rsid w:val="00F07CB9"/>
    <w:rsid w:val="00F16517"/>
    <w:rsid w:val="00F169DC"/>
    <w:rsid w:val="00F211B3"/>
    <w:rsid w:val="00F25462"/>
    <w:rsid w:val="00F25F5A"/>
    <w:rsid w:val="00F26DFE"/>
    <w:rsid w:val="00F30576"/>
    <w:rsid w:val="00F314F4"/>
    <w:rsid w:val="00F3357C"/>
    <w:rsid w:val="00F3384B"/>
    <w:rsid w:val="00F36576"/>
    <w:rsid w:val="00F406D8"/>
    <w:rsid w:val="00F410FD"/>
    <w:rsid w:val="00F422E7"/>
    <w:rsid w:val="00F50692"/>
    <w:rsid w:val="00F512F4"/>
    <w:rsid w:val="00F543EA"/>
    <w:rsid w:val="00F56E3E"/>
    <w:rsid w:val="00F57DB2"/>
    <w:rsid w:val="00F57EAB"/>
    <w:rsid w:val="00F60BBE"/>
    <w:rsid w:val="00F60F21"/>
    <w:rsid w:val="00F611C2"/>
    <w:rsid w:val="00F61D75"/>
    <w:rsid w:val="00F64C14"/>
    <w:rsid w:val="00F66581"/>
    <w:rsid w:val="00F679C4"/>
    <w:rsid w:val="00F67ECA"/>
    <w:rsid w:val="00F7180A"/>
    <w:rsid w:val="00F73E5B"/>
    <w:rsid w:val="00F74CFA"/>
    <w:rsid w:val="00F75072"/>
    <w:rsid w:val="00F80152"/>
    <w:rsid w:val="00F80C69"/>
    <w:rsid w:val="00F845CE"/>
    <w:rsid w:val="00F847FF"/>
    <w:rsid w:val="00F84851"/>
    <w:rsid w:val="00FA0D52"/>
    <w:rsid w:val="00FA3304"/>
    <w:rsid w:val="00FA33FA"/>
    <w:rsid w:val="00FA5966"/>
    <w:rsid w:val="00FA693A"/>
    <w:rsid w:val="00FA7E5B"/>
    <w:rsid w:val="00FB0F8B"/>
    <w:rsid w:val="00FB4233"/>
    <w:rsid w:val="00FB42B0"/>
    <w:rsid w:val="00FB4441"/>
    <w:rsid w:val="00FB792A"/>
    <w:rsid w:val="00FC30C6"/>
    <w:rsid w:val="00FC5F50"/>
    <w:rsid w:val="00FC7307"/>
    <w:rsid w:val="00FD0C05"/>
    <w:rsid w:val="00FD1417"/>
    <w:rsid w:val="00FD58AC"/>
    <w:rsid w:val="00FD6551"/>
    <w:rsid w:val="00FD7165"/>
    <w:rsid w:val="00FE02C9"/>
    <w:rsid w:val="00FF0655"/>
    <w:rsid w:val="00FF1FBB"/>
    <w:rsid w:val="00FF28D8"/>
    <w:rsid w:val="00FF2932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D5C15E"/>
  <w15:docId w15:val="{9B3BCCFB-2811-4E2B-B947-642ADD1E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C731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C731F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rsid w:val="002C731F"/>
    <w:pPr>
      <w:keepNext/>
      <w:jc w:val="center"/>
      <w:outlineLvl w:val="1"/>
    </w:pPr>
    <w:rPr>
      <w:rFonts w:ascii="Arial" w:eastAsia="MS Mincho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2C731F"/>
    <w:pPr>
      <w:keepNext/>
      <w:jc w:val="center"/>
      <w:outlineLvl w:val="2"/>
    </w:pPr>
    <w:rPr>
      <w:rFonts w:ascii="Arial Black" w:eastAsia="MS Mincho" w:hAnsi="Arial Black"/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rsid w:val="002C731F"/>
    <w:pPr>
      <w:keepNext/>
      <w:ind w:left="1440"/>
      <w:outlineLvl w:val="3"/>
    </w:pPr>
    <w:rPr>
      <w:rFonts w:ascii="Arial Black" w:eastAsia="MS Mincho" w:hAnsi="Arial Black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C731F"/>
    <w:rPr>
      <w:rFonts w:ascii="Courier New" w:hAnsi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2C731F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C731F"/>
  </w:style>
  <w:style w:type="table" w:styleId="TableGrid">
    <w:name w:val="Table Grid"/>
    <w:basedOn w:val="TableNormal"/>
    <w:uiPriority w:val="39"/>
    <w:rsid w:val="002C7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2C731F"/>
    <w:pPr>
      <w:jc w:val="both"/>
    </w:pPr>
    <w:rPr>
      <w:rFonts w:ascii="Arial" w:eastAsia="MS Mincho" w:hAnsi="Arial"/>
      <w:sz w:val="20"/>
    </w:rPr>
  </w:style>
  <w:style w:type="character" w:styleId="Hyperlink">
    <w:name w:val="Hyperlink"/>
    <w:rsid w:val="002C731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C7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rsid w:val="00070EA0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70EA0"/>
    <w:rPr>
      <w:rFonts w:ascii="Segoe UI" w:hAnsi="Segoe UI"/>
      <w:sz w:val="18"/>
      <w:szCs w:val="18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103DAA"/>
    <w:pPr>
      <w:ind w:left="720"/>
    </w:pPr>
  </w:style>
  <w:style w:type="paragraph" w:styleId="Header">
    <w:name w:val="header"/>
    <w:basedOn w:val="Normal"/>
    <w:link w:val="HeaderChar"/>
    <w:uiPriority w:val="99"/>
    <w:rsid w:val="00C262B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62BB"/>
    <w:rPr>
      <w:sz w:val="24"/>
      <w:szCs w:val="24"/>
    </w:rPr>
  </w:style>
  <w:style w:type="character" w:styleId="FollowedHyperlink">
    <w:name w:val="FollowedHyperlink"/>
    <w:rsid w:val="005030B3"/>
    <w:rPr>
      <w:color w:val="800080"/>
      <w:u w:val="single"/>
    </w:rPr>
  </w:style>
  <w:style w:type="character" w:customStyle="1" w:styleId="PlainTextChar">
    <w:name w:val="Plain Text Char"/>
    <w:link w:val="PlainText"/>
    <w:rsid w:val="001055D5"/>
    <w:rPr>
      <w:rFonts w:ascii="Courier New" w:hAnsi="Courier New" w:cs="Courier New"/>
      <w:lang w:val="en-US" w:eastAsia="en-US"/>
    </w:rPr>
  </w:style>
  <w:style w:type="paragraph" w:styleId="BodyText2">
    <w:name w:val="Body Text 2"/>
    <w:basedOn w:val="Normal"/>
    <w:link w:val="BodyText2Char"/>
    <w:rsid w:val="00390566"/>
    <w:pPr>
      <w:spacing w:after="120" w:line="480" w:lineRule="auto"/>
    </w:pPr>
  </w:style>
  <w:style w:type="character" w:customStyle="1" w:styleId="BodyText2Char">
    <w:name w:val="Body Text 2 Char"/>
    <w:link w:val="BodyText2"/>
    <w:rsid w:val="00390566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7B2853"/>
    <w:rPr>
      <w:rFonts w:ascii="Arial" w:eastAsia="MS Mincho" w:hAnsi="Arial"/>
      <w:b/>
      <w:bCs/>
      <w:sz w:val="22"/>
      <w:szCs w:val="24"/>
      <w:lang w:val="en-US" w:eastAsia="en-US"/>
    </w:rPr>
  </w:style>
  <w:style w:type="character" w:customStyle="1" w:styleId="Heading3Char">
    <w:name w:val="Heading 3 Char"/>
    <w:link w:val="Heading3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eading4Char">
    <w:name w:val="Heading 4 Char"/>
    <w:link w:val="Heading4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TMLPreformattedChar">
    <w:name w:val="HTML Preformatted Char"/>
    <w:link w:val="HTMLPreformatted"/>
    <w:rsid w:val="00C21C2B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rsid w:val="005136C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5136C9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136C9"/>
    <w:pPr>
      <w:widowControl w:val="0"/>
      <w:autoSpaceDE w:val="0"/>
      <w:autoSpaceDN w:val="0"/>
      <w:adjustRightInd w:val="0"/>
    </w:pPr>
  </w:style>
  <w:style w:type="character" w:styleId="CommentReference">
    <w:name w:val="annotation reference"/>
    <w:rsid w:val="002207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07BC"/>
    <w:rPr>
      <w:sz w:val="20"/>
      <w:szCs w:val="20"/>
    </w:rPr>
  </w:style>
  <w:style w:type="character" w:customStyle="1" w:styleId="CommentTextChar">
    <w:name w:val="Comment Text Char"/>
    <w:link w:val="CommentText"/>
    <w:rsid w:val="002207B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207BC"/>
    <w:rPr>
      <w:b/>
      <w:bCs/>
    </w:rPr>
  </w:style>
  <w:style w:type="character" w:customStyle="1" w:styleId="CommentSubjectChar">
    <w:name w:val="Comment Subject Char"/>
    <w:link w:val="CommentSubject"/>
    <w:rsid w:val="002207BC"/>
    <w:rPr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896500"/>
    <w:rPr>
      <w:sz w:val="20"/>
      <w:szCs w:val="20"/>
    </w:rPr>
  </w:style>
  <w:style w:type="character" w:customStyle="1" w:styleId="FootnoteTextChar">
    <w:name w:val="Footnote Text Char"/>
    <w:link w:val="FootnoteText"/>
    <w:rsid w:val="00896500"/>
    <w:rPr>
      <w:lang w:val="en-US" w:eastAsia="en-US"/>
    </w:rPr>
  </w:style>
  <w:style w:type="character" w:styleId="FootnoteReference">
    <w:name w:val="footnote reference"/>
    <w:rsid w:val="00896500"/>
    <w:rPr>
      <w:vertAlign w:val="superscript"/>
    </w:rPr>
  </w:style>
  <w:style w:type="character" w:styleId="UnresolvedMention">
    <w:name w:val="Unresolved Mention"/>
    <w:uiPriority w:val="99"/>
    <w:semiHidden/>
    <w:unhideWhenUsed/>
    <w:rsid w:val="005D778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6F1F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F1F42"/>
  </w:style>
  <w:style w:type="character" w:styleId="EndnoteReference">
    <w:name w:val="endnote reference"/>
    <w:rsid w:val="006F1F42"/>
    <w:rPr>
      <w:vertAlign w:val="superscript"/>
    </w:rPr>
  </w:style>
  <w:style w:type="character" w:customStyle="1" w:styleId="FooterChar">
    <w:name w:val="Footer Char"/>
    <w:link w:val="Footer"/>
    <w:uiPriority w:val="99"/>
    <w:rsid w:val="000E62A3"/>
    <w:rPr>
      <w:sz w:val="24"/>
      <w:szCs w:val="24"/>
    </w:rPr>
  </w:style>
  <w:style w:type="paragraph" w:styleId="Revision">
    <w:name w:val="Revision"/>
    <w:hidden/>
    <w:uiPriority w:val="99"/>
    <w:semiHidden/>
    <w:rsid w:val="00133336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B519C6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98ACCD-78F4-4465-957E-02A0D8307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4</Words>
  <Characters>654</Characters>
  <Application>Microsoft Office Word</Application>
  <DocSecurity>0</DocSecurity>
  <Lines>6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&lt;arabianhorse&gt;</Company>
  <LinksUpToDate>false</LinksUpToDate>
  <CharactersWithSpaces>729</CharactersWithSpaces>
  <SharedDoc>false</SharedDoc>
  <HLinks>
    <vt:vector size="36" baseType="variant">
      <vt:variant>
        <vt:i4>983119</vt:i4>
      </vt:variant>
      <vt:variant>
        <vt:i4>15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983119</vt:i4>
      </vt:variant>
      <vt:variant>
        <vt:i4>12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131141</vt:i4>
      </vt:variant>
      <vt:variant>
        <vt:i4>9</vt:i4>
      </vt:variant>
      <vt:variant>
        <vt:i4>0</vt:i4>
      </vt:variant>
      <vt:variant>
        <vt:i4>5</vt:i4>
      </vt:variant>
      <vt:variant>
        <vt:lpwstr>http://www.iitk.ac.in/doaa/admissions/obc-ncl.pdf</vt:lpwstr>
      </vt:variant>
      <vt:variant>
        <vt:lpwstr/>
      </vt:variant>
      <vt:variant>
        <vt:i4>5177439</vt:i4>
      </vt:variant>
      <vt:variant>
        <vt:i4>6</vt:i4>
      </vt:variant>
      <vt:variant>
        <vt:i4>0</vt:i4>
      </vt:variant>
      <vt:variant>
        <vt:i4>5</vt:i4>
      </vt:variant>
      <vt:variant>
        <vt:lpwstr>http://www.iitk.ac.in/doaa/admissions/DAP.pdf</vt:lpwstr>
      </vt:variant>
      <vt:variant>
        <vt:lpwstr/>
      </vt:variant>
      <vt:variant>
        <vt:i4>4063329</vt:i4>
      </vt:variant>
      <vt:variant>
        <vt:i4>3</vt:i4>
      </vt:variant>
      <vt:variant>
        <vt:i4>0</vt:i4>
      </vt:variant>
      <vt:variant>
        <vt:i4>5</vt:i4>
      </vt:variant>
      <vt:variant>
        <vt:lpwstr>http://www.iitk.ac.in/doaa/admissions/sc-st.pdf</vt:lpwstr>
      </vt:variant>
      <vt:variant>
        <vt:lpwstr/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iitk.ac.in/doaa/admissions/EW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dc:description/>
  <cp:lastModifiedBy>hp</cp:lastModifiedBy>
  <cp:revision>13</cp:revision>
  <cp:lastPrinted>2023-10-12T11:03:00Z</cp:lastPrinted>
  <dcterms:created xsi:type="dcterms:W3CDTF">2023-10-12T09:36:00Z</dcterms:created>
  <dcterms:modified xsi:type="dcterms:W3CDTF">2023-10-12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3fbb213ad24a70b5ae2f4feedc660e1166bc2b7676c296c63cc2f58b92462</vt:lpwstr>
  </property>
</Properties>
</file>